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56EFFF" w14:textId="77777777" w:rsidR="00917D24" w:rsidRDefault="00917D24" w:rsidP="00917D24">
      <w:pPr>
        <w:pStyle w:val="nadpismuj"/>
      </w:pPr>
      <w:r>
        <w:t>Kolokvium k antické filosofii</w:t>
      </w:r>
    </w:p>
    <w:p w14:paraId="1541B253" w14:textId="2A4E162F" w:rsidR="00917D24" w:rsidRDefault="00C16F0C" w:rsidP="00917D24">
      <w:pPr>
        <w:pStyle w:val="nadpismuj"/>
      </w:pPr>
      <w:r>
        <w:t>2022/2023</w:t>
      </w:r>
      <w:r w:rsidR="00917D24">
        <w:t xml:space="preserve"> </w:t>
      </w:r>
      <w:r>
        <w:t>ZS</w:t>
      </w:r>
    </w:p>
    <w:p w14:paraId="05A93C1A" w14:textId="66A02F93" w:rsidR="005B76A8" w:rsidRPr="005B76A8" w:rsidRDefault="005B76A8" w:rsidP="005B76A8">
      <w:pPr>
        <w:pStyle w:val="nadpismuj"/>
      </w:pPr>
      <w:r>
        <w:t>ve spolupráci Wor</w:t>
      </w:r>
      <w:r w:rsidR="00FD0B37">
        <w:t>k-in-progress (Kolokvium FLÚ AV)</w:t>
      </w:r>
    </w:p>
    <w:p w14:paraId="407156A8" w14:textId="6C436BAD" w:rsidR="00FD0B37" w:rsidRDefault="00FD0B37" w:rsidP="00EA44DD">
      <w:pPr>
        <w:pStyle w:val="nadpismuj"/>
        <w:rPr>
          <w:b w:val="0"/>
        </w:rPr>
      </w:pPr>
    </w:p>
    <w:p w14:paraId="0D31A734" w14:textId="2B09107F" w:rsidR="00EA44DD" w:rsidRDefault="00FD0B37" w:rsidP="00EA44DD">
      <w:pPr>
        <w:pStyle w:val="nadpismuj"/>
        <w:rPr>
          <w:b w:val="0"/>
        </w:rPr>
      </w:pPr>
      <w:r>
        <w:rPr>
          <w:b w:val="0"/>
        </w:rPr>
        <w:t xml:space="preserve">středa </w:t>
      </w:r>
      <w:r w:rsidR="00EA44DD">
        <w:rPr>
          <w:b w:val="0"/>
        </w:rPr>
        <w:t xml:space="preserve">19,10–20,45, hlavní budova FF UK, </w:t>
      </w:r>
      <w:r w:rsidR="00937D5C">
        <w:rPr>
          <w:b w:val="0"/>
        </w:rPr>
        <w:t>n</w:t>
      </w:r>
      <w:r w:rsidR="007F1641">
        <w:rPr>
          <w:b w:val="0"/>
        </w:rPr>
        <w:t>áměstí</w:t>
      </w:r>
      <w:r w:rsidR="00937D5C">
        <w:rPr>
          <w:b w:val="0"/>
        </w:rPr>
        <w:t xml:space="preserve"> J</w:t>
      </w:r>
      <w:r w:rsidR="007F1641">
        <w:rPr>
          <w:b w:val="0"/>
        </w:rPr>
        <w:t>ana</w:t>
      </w:r>
      <w:r w:rsidR="00937D5C">
        <w:rPr>
          <w:b w:val="0"/>
        </w:rPr>
        <w:t xml:space="preserve"> Palacha </w:t>
      </w:r>
      <w:r w:rsidR="0027483C">
        <w:rPr>
          <w:b w:val="0"/>
        </w:rPr>
        <w:t>1</w:t>
      </w:r>
      <w:r w:rsidR="00937D5C">
        <w:rPr>
          <w:b w:val="0"/>
        </w:rPr>
        <w:t xml:space="preserve">, </w:t>
      </w:r>
      <w:r w:rsidR="00937D5C">
        <w:rPr>
          <w:b w:val="0"/>
        </w:rPr>
        <w:br/>
      </w:r>
      <w:r w:rsidR="00EA44DD">
        <w:rPr>
          <w:b w:val="0"/>
        </w:rPr>
        <w:t>místnost č 225V</w:t>
      </w:r>
      <w:r>
        <w:rPr>
          <w:b w:val="0"/>
        </w:rPr>
        <w:t>, pokud není uvedeno jinak</w:t>
      </w:r>
    </w:p>
    <w:p w14:paraId="3C8CEE05" w14:textId="74D59076" w:rsidR="00EA44DD" w:rsidRDefault="00EA44DD" w:rsidP="00EA44DD">
      <w:pPr>
        <w:pStyle w:val="nadpismuj"/>
        <w:rPr>
          <w:b w:val="0"/>
        </w:rPr>
      </w:pPr>
      <w:r w:rsidRPr="00EA44DD">
        <w:rPr>
          <w:b w:val="0"/>
        </w:rPr>
        <w:t xml:space="preserve">(též na </w:t>
      </w:r>
      <w:r>
        <w:rPr>
          <w:b w:val="0"/>
        </w:rPr>
        <w:t xml:space="preserve">platformě </w:t>
      </w:r>
      <w:r w:rsidRPr="00EA44DD">
        <w:rPr>
          <w:b w:val="0"/>
        </w:rPr>
        <w:t>Zoom</w:t>
      </w:r>
      <w:r>
        <w:rPr>
          <w:b w:val="0"/>
        </w:rPr>
        <w:t xml:space="preserve">: </w:t>
      </w:r>
      <w:hyperlink r:id="rId7" w:history="1">
        <w:r w:rsidR="0093535A" w:rsidRPr="00B01841">
          <w:rPr>
            <w:rStyle w:val="Hypertextovodkaz"/>
            <w:b w:val="0"/>
          </w:rPr>
          <w:t>https://cesnet.zoom.us/j/92329478917</w:t>
        </w:r>
      </w:hyperlink>
      <w:r w:rsidR="00EF6164">
        <w:rPr>
          <w:b w:val="0"/>
        </w:rPr>
        <w:t>)</w:t>
      </w:r>
    </w:p>
    <w:p w14:paraId="1462E5D5" w14:textId="77777777" w:rsidR="00917D24" w:rsidRDefault="00917D24"/>
    <w:p w14:paraId="059FC409" w14:textId="44FBE4AF" w:rsidR="00C16F0C" w:rsidRDefault="00C16F0C" w:rsidP="00C16F0C">
      <w:pPr>
        <w:ind w:firstLine="0"/>
      </w:pPr>
    </w:p>
    <w:p w14:paraId="0E80DCC7" w14:textId="77777777" w:rsidR="007C1A71" w:rsidRDefault="007C1A71" w:rsidP="00C16F0C">
      <w:pPr>
        <w:ind w:firstLine="0"/>
      </w:pPr>
    </w:p>
    <w:p w14:paraId="288657C0" w14:textId="3D7C91B5" w:rsidR="00C16F0C" w:rsidRPr="002276C2" w:rsidRDefault="00C16F0C" w:rsidP="005B76A8">
      <w:pPr>
        <w:tabs>
          <w:tab w:val="left" w:pos="851"/>
        </w:tabs>
        <w:spacing w:after="240"/>
        <w:ind w:left="851" w:hanging="851"/>
      </w:pPr>
      <w:r>
        <w:t>12. 10.</w:t>
      </w:r>
      <w:r w:rsidR="005542CA">
        <w:tab/>
        <w:t>Vladimír Mikeš</w:t>
      </w:r>
      <w:r w:rsidR="00381CFE">
        <w:t xml:space="preserve">: </w:t>
      </w:r>
      <w:r w:rsidR="002276C2">
        <w:rPr>
          <w:i/>
        </w:rPr>
        <w:t xml:space="preserve">Stoic principles: Bodies? What kind of bodies? </w:t>
      </w:r>
    </w:p>
    <w:p w14:paraId="51AD7B14" w14:textId="049B7061" w:rsidR="00C16F0C" w:rsidRDefault="00C16F0C" w:rsidP="003029AB">
      <w:pPr>
        <w:tabs>
          <w:tab w:val="left" w:pos="851"/>
        </w:tabs>
        <w:spacing w:after="240"/>
        <w:ind w:firstLine="0"/>
      </w:pPr>
      <w:r>
        <w:t>19. 10.</w:t>
      </w:r>
      <w:r w:rsidR="005542CA">
        <w:tab/>
        <w:t>Vojtěch Hladký</w:t>
      </w:r>
      <w:r w:rsidR="00381CFE">
        <w:t xml:space="preserve">: </w:t>
      </w:r>
      <w:r w:rsidR="00381CFE" w:rsidRPr="00A871C3">
        <w:rPr>
          <w:i/>
        </w:rPr>
        <w:t>Kepler</w:t>
      </w:r>
      <w:r w:rsidR="00AD1C2B">
        <w:rPr>
          <w:i/>
        </w:rPr>
        <w:t xml:space="preserve"> </w:t>
      </w:r>
      <w:r w:rsidR="00AD1C2B" w:rsidRPr="00AD1C2B">
        <w:rPr>
          <w:i/>
        </w:rPr>
        <w:t>on Patrizi, Ancient Wisdom, and Astronomical Hypotheses</w:t>
      </w:r>
    </w:p>
    <w:p w14:paraId="18C9683B" w14:textId="6FCB1EEE" w:rsidR="00C16F0C" w:rsidRDefault="00D653BB" w:rsidP="005B76A8">
      <w:pPr>
        <w:tabs>
          <w:tab w:val="left" w:pos="851"/>
        </w:tabs>
        <w:spacing w:after="240"/>
        <w:ind w:left="851" w:hanging="851"/>
      </w:pPr>
      <w:r>
        <w:t xml:space="preserve">25. 10. </w:t>
      </w:r>
      <w:r w:rsidR="00DE5EF8">
        <w:tab/>
      </w:r>
      <w:r w:rsidR="002276C2">
        <w:t xml:space="preserve">Work-in-progress (Kolokvium FLÚ AV) </w:t>
      </w:r>
      <w:r w:rsidR="00E00E8D">
        <w:t xml:space="preserve">(pozor, úterý, </w:t>
      </w:r>
      <w:r w:rsidR="00E00E8D" w:rsidRPr="00062023">
        <w:rPr>
          <w:b/>
        </w:rPr>
        <w:t xml:space="preserve">mimořádný termín, koná se </w:t>
      </w:r>
      <w:r w:rsidR="00062023" w:rsidRPr="00062023">
        <w:rPr>
          <w:b/>
        </w:rPr>
        <w:t>od</w:t>
      </w:r>
      <w:r w:rsidR="00062023">
        <w:t xml:space="preserve"> </w:t>
      </w:r>
      <w:r w:rsidR="00062023" w:rsidRPr="00062023">
        <w:rPr>
          <w:b/>
        </w:rPr>
        <w:t xml:space="preserve">17,40 </w:t>
      </w:r>
      <w:r w:rsidR="00E00E8D" w:rsidRPr="00062023">
        <w:rPr>
          <w:b/>
        </w:rPr>
        <w:t>v</w:t>
      </w:r>
      <w:r w:rsidR="00062023" w:rsidRPr="00062023">
        <w:rPr>
          <w:b/>
        </w:rPr>
        <w:t> zasedací místnosti</w:t>
      </w:r>
      <w:r w:rsidR="00E00E8D" w:rsidRPr="00062023">
        <w:rPr>
          <w:b/>
        </w:rPr>
        <w:t xml:space="preserve"> FLÚ AV, </w:t>
      </w:r>
      <w:r w:rsidR="002D4606" w:rsidRPr="00062023">
        <w:rPr>
          <w:b/>
        </w:rPr>
        <w:t>Jilská 1</w:t>
      </w:r>
      <w:r w:rsidR="005B76A8">
        <w:t xml:space="preserve">) </w:t>
      </w:r>
      <w:bookmarkStart w:id="0" w:name="_GoBack"/>
      <w:bookmarkEnd w:id="0"/>
      <w:r w:rsidR="00E00E8D">
        <w:br/>
      </w:r>
      <w:r w:rsidR="005542CA">
        <w:t>Veronika Konrádová</w:t>
      </w:r>
      <w:r w:rsidR="002276C2">
        <w:t xml:space="preserve">: </w:t>
      </w:r>
      <w:r w:rsidR="002276C2" w:rsidRPr="007C3AB1">
        <w:rPr>
          <w:i/>
        </w:rPr>
        <w:t>Diova reforma a úloha eschatologického mýtu v dialogu Gorgias</w:t>
      </w:r>
      <w:r w:rsidR="00120398">
        <w:t xml:space="preserve"> </w:t>
      </w:r>
    </w:p>
    <w:p w14:paraId="717C3463" w14:textId="2F546149" w:rsidR="005542CA" w:rsidRPr="002713BF" w:rsidRDefault="00770797" w:rsidP="002713BF">
      <w:pPr>
        <w:tabs>
          <w:tab w:val="left" w:pos="851"/>
        </w:tabs>
        <w:spacing w:after="240"/>
        <w:ind w:left="851" w:hanging="851"/>
      </w:pPr>
      <w:r>
        <w:t>2. 11</w:t>
      </w:r>
      <w:r w:rsidR="005542CA">
        <w:t xml:space="preserve">. </w:t>
      </w:r>
      <w:r w:rsidR="00DE5EF8">
        <w:tab/>
      </w:r>
      <w:r w:rsidR="00464676">
        <w:t xml:space="preserve">Martin Koloušek:  </w:t>
      </w:r>
      <w:r w:rsidR="002713BF" w:rsidRPr="002713BF">
        <w:rPr>
          <w:i/>
        </w:rPr>
        <w:t>Aristotle’s Anthropological Conception of Justice in the Contemporary Context</w:t>
      </w:r>
      <w:r w:rsidR="002713BF">
        <w:t xml:space="preserve"> </w:t>
      </w:r>
    </w:p>
    <w:p w14:paraId="17AA417D" w14:textId="2F025ED3" w:rsidR="00DE5EF8" w:rsidRDefault="00DE5EF8" w:rsidP="003029AB">
      <w:pPr>
        <w:tabs>
          <w:tab w:val="left" w:pos="851"/>
        </w:tabs>
        <w:spacing w:after="240"/>
        <w:ind w:firstLine="0"/>
      </w:pPr>
      <w:r>
        <w:t>9. 11.</w:t>
      </w:r>
      <w:r>
        <w:tab/>
        <w:t>Matyáš Havrda</w:t>
      </w:r>
      <w:r w:rsidR="00927966">
        <w:t xml:space="preserve">: </w:t>
      </w:r>
      <w:r w:rsidR="00927966" w:rsidRPr="00927966">
        <w:rPr>
          <w:i/>
        </w:rPr>
        <w:t xml:space="preserve">Je čas akcident pohybu? K antické kontroverzi nad Aristotelovou </w:t>
      </w:r>
      <w:r w:rsidR="00927966" w:rsidRPr="008D0256">
        <w:t>Fyzikou</w:t>
      </w:r>
    </w:p>
    <w:p w14:paraId="1A3467F3" w14:textId="3BE185CD" w:rsidR="00DD1D0D" w:rsidRPr="00DD1D0D" w:rsidRDefault="00DD1D0D" w:rsidP="005B76A8">
      <w:pPr>
        <w:tabs>
          <w:tab w:val="left" w:pos="851"/>
        </w:tabs>
        <w:spacing w:after="240"/>
        <w:ind w:left="851" w:hanging="851"/>
        <w:rPr>
          <w:i/>
        </w:rPr>
      </w:pPr>
      <w:r>
        <w:t xml:space="preserve">16. 11. </w:t>
      </w:r>
      <w:r>
        <w:tab/>
      </w:r>
      <w:r w:rsidR="002276C2">
        <w:t>Work-in-progress (Kolokvium FLÚ AV</w:t>
      </w:r>
      <w:r w:rsidR="002D4606">
        <w:t>, koná se ve FLÚ AV, Jilská 1</w:t>
      </w:r>
      <w:r w:rsidR="00D431ED">
        <w:t>, místnost bude upřesněna</w:t>
      </w:r>
      <w:r w:rsidR="002276C2">
        <w:t xml:space="preserve">) </w:t>
      </w:r>
      <w:r w:rsidR="00E00E8D">
        <w:br/>
      </w:r>
      <w:r w:rsidR="00746AE3">
        <w:t>Sean Coughlin</w:t>
      </w:r>
      <w:r w:rsidR="002276C2">
        <w:t xml:space="preserve">: </w:t>
      </w:r>
      <w:r w:rsidR="002276C2" w:rsidRPr="007A189D">
        <w:rPr>
          <w:i/>
        </w:rPr>
        <w:t>Art and Nature in Aristotle’s Physics: Some Antecedents</w:t>
      </w:r>
    </w:p>
    <w:p w14:paraId="2C1F9671" w14:textId="30EA63B0" w:rsidR="00DE5EF8" w:rsidRDefault="00DD1D0D" w:rsidP="003029AB">
      <w:pPr>
        <w:tabs>
          <w:tab w:val="left" w:pos="851"/>
        </w:tabs>
        <w:spacing w:after="240"/>
        <w:ind w:firstLine="0"/>
      </w:pPr>
      <w:r>
        <w:t xml:space="preserve">23. 11. </w:t>
      </w:r>
      <w:r>
        <w:tab/>
        <w:t xml:space="preserve">František </w:t>
      </w:r>
      <w:r w:rsidR="00DC5326">
        <w:t>Š</w:t>
      </w:r>
      <w:r>
        <w:t>pinka</w:t>
      </w:r>
      <w:r w:rsidR="003029AB">
        <w:t>:</w:t>
      </w:r>
      <w:r>
        <w:t xml:space="preserve"> </w:t>
      </w:r>
      <w:r w:rsidR="000A65FC" w:rsidRPr="000A65FC">
        <w:rPr>
          <w:rFonts w:eastAsia="Microsoft YaHei UI" w:hint="eastAsia"/>
          <w:i/>
        </w:rPr>
        <w:t xml:space="preserve">Deliberative failure in Aristotle's </w:t>
      </w:r>
      <w:r w:rsidR="000A65FC" w:rsidRPr="00A664F9">
        <w:rPr>
          <w:rFonts w:eastAsia="Microsoft YaHei UI" w:hint="eastAsia"/>
        </w:rPr>
        <w:t>Nicomachean Ethics</w:t>
      </w:r>
    </w:p>
    <w:p w14:paraId="5633EE23" w14:textId="4F5E2789" w:rsidR="00DD1D0D" w:rsidRDefault="00C61302" w:rsidP="00E15ADB">
      <w:pPr>
        <w:tabs>
          <w:tab w:val="left" w:pos="851"/>
        </w:tabs>
        <w:spacing w:after="240"/>
        <w:ind w:left="851" w:hanging="851"/>
      </w:pPr>
      <w:r>
        <w:t xml:space="preserve">29. </w:t>
      </w:r>
      <w:r w:rsidR="00120398">
        <w:t>1</w:t>
      </w:r>
      <w:r w:rsidR="00864029">
        <w:t>1.</w:t>
      </w:r>
      <w:r w:rsidR="002276C2">
        <w:t xml:space="preserve"> </w:t>
      </w:r>
      <w:r w:rsidR="00E15ADB">
        <w:tab/>
      </w:r>
      <w:r w:rsidR="002276C2">
        <w:t xml:space="preserve">Work-in-progress (Kolokvium FLÚ AV) </w:t>
      </w:r>
      <w:r w:rsidR="00683820">
        <w:t>(</w:t>
      </w:r>
      <w:r w:rsidR="00683820" w:rsidRPr="00B07A5F">
        <w:t>pozor, úterý, mimořádný termín</w:t>
      </w:r>
      <w:r w:rsidR="00E00E8D">
        <w:t>, koná se ve FLÚ AV</w:t>
      </w:r>
      <w:r w:rsidR="002D4606">
        <w:t>, Jilská 1</w:t>
      </w:r>
      <w:r w:rsidR="00D431ED">
        <w:t>, místnost a čas budou upřesněny</w:t>
      </w:r>
      <w:r w:rsidR="00683820">
        <w:t xml:space="preserve">) </w:t>
      </w:r>
      <w:r w:rsidR="00E00E8D">
        <w:br/>
      </w:r>
      <w:r w:rsidRPr="00304709">
        <w:t>Stéphane Marchand</w:t>
      </w:r>
      <w:r w:rsidR="002276C2">
        <w:t xml:space="preserve">: </w:t>
      </w:r>
      <w:r w:rsidR="00B07A5F" w:rsidRPr="00B07A5F">
        <w:rPr>
          <w:i/>
        </w:rPr>
        <w:t>‘</w:t>
      </w:r>
      <w:r w:rsidR="00E15ADB" w:rsidRPr="00E15ADB">
        <w:rPr>
          <w:i/>
        </w:rPr>
        <w:t xml:space="preserve">To doubt implies to know’. </w:t>
      </w:r>
      <w:r w:rsidR="00961CD1">
        <w:rPr>
          <w:i/>
        </w:rPr>
        <w:t>Examination of</w:t>
      </w:r>
      <w:r w:rsidR="00E15ADB" w:rsidRPr="00E15ADB">
        <w:rPr>
          <w:i/>
        </w:rPr>
        <w:t xml:space="preserve"> an Epicurean argument (Us. 255)</w:t>
      </w:r>
      <w:r w:rsidR="00961CD1">
        <w:t>.</w:t>
      </w:r>
    </w:p>
    <w:p w14:paraId="0E3BF8EA" w14:textId="445BFE75" w:rsidR="00C61302" w:rsidRPr="00AD1C2B" w:rsidRDefault="00C61302" w:rsidP="003029AB">
      <w:pPr>
        <w:tabs>
          <w:tab w:val="left" w:pos="851"/>
        </w:tabs>
        <w:spacing w:after="240"/>
        <w:ind w:left="851" w:hanging="851"/>
      </w:pPr>
      <w:r>
        <w:t>7. 12.</w:t>
      </w:r>
      <w:r>
        <w:tab/>
      </w:r>
      <w:r w:rsidR="00746AE3">
        <w:t>Martin Rabas</w:t>
      </w:r>
      <w:r w:rsidR="003029AB">
        <w:t>:</w:t>
      </w:r>
      <w:r w:rsidR="00746AE3">
        <w:t xml:space="preserve"> </w:t>
      </w:r>
      <w:r w:rsidR="00AD1C2B">
        <w:t xml:space="preserve">Aristotelés, </w:t>
      </w:r>
      <w:r w:rsidR="00AD1C2B" w:rsidRPr="00AD1C2B">
        <w:rPr>
          <w:i/>
        </w:rPr>
        <w:t>Metafysika</w:t>
      </w:r>
      <w:r w:rsidR="00551A8E">
        <w:rPr>
          <w:i/>
        </w:rPr>
        <w:t xml:space="preserve"> IX,4</w:t>
      </w:r>
      <w:r w:rsidR="00AD1C2B">
        <w:t xml:space="preserve"> </w:t>
      </w:r>
    </w:p>
    <w:p w14:paraId="05EEAA5C" w14:textId="6303D3E0" w:rsidR="00C61302" w:rsidRDefault="00C61302" w:rsidP="003029AB">
      <w:pPr>
        <w:tabs>
          <w:tab w:val="left" w:pos="851"/>
        </w:tabs>
        <w:spacing w:after="240"/>
        <w:ind w:firstLine="0"/>
      </w:pPr>
      <w:r>
        <w:t>14. 12.</w:t>
      </w:r>
      <w:r w:rsidR="008A7CD4">
        <w:tab/>
        <w:t>Ota Gál</w:t>
      </w:r>
      <w:r w:rsidR="003029AB">
        <w:t>:</w:t>
      </w:r>
      <w:r w:rsidR="00AD1C2B">
        <w:t xml:space="preserve"> </w:t>
      </w:r>
      <w:r w:rsidR="00FE3EC7" w:rsidRPr="00FE3EC7">
        <w:rPr>
          <w:i/>
        </w:rPr>
        <w:t>Život Intelektu: kde a jak se rodí?</w:t>
      </w:r>
    </w:p>
    <w:p w14:paraId="580C8A57" w14:textId="51A299E7" w:rsidR="00C61302" w:rsidRPr="00887F28" w:rsidRDefault="00485DA2" w:rsidP="003029AB">
      <w:pPr>
        <w:tabs>
          <w:tab w:val="left" w:pos="851"/>
        </w:tabs>
        <w:spacing w:after="240"/>
        <w:ind w:firstLine="0"/>
      </w:pPr>
      <w:r>
        <w:t xml:space="preserve">21. 12. </w:t>
      </w:r>
      <w:r>
        <w:tab/>
      </w:r>
      <w:r w:rsidR="00464676">
        <w:t xml:space="preserve">Pavel Procházka: </w:t>
      </w:r>
      <w:r w:rsidR="00464676" w:rsidRPr="008D0256">
        <w:rPr>
          <w:i/>
        </w:rPr>
        <w:t>Aristotelovo pojetí substance v </w:t>
      </w:r>
      <w:r w:rsidR="00464676" w:rsidRPr="008D0256">
        <w:t>Kategoriích</w:t>
      </w:r>
      <w:r w:rsidR="00464676" w:rsidRPr="008D0256">
        <w:rPr>
          <w:i/>
        </w:rPr>
        <w:t> a </w:t>
      </w:r>
      <w:r w:rsidR="00464676" w:rsidRPr="008D0256">
        <w:t>Metafyzice</w:t>
      </w:r>
    </w:p>
    <w:p w14:paraId="37EDE8E1" w14:textId="5A0E1226" w:rsidR="008A7CD4" w:rsidRDefault="00AE516A" w:rsidP="00AE516A">
      <w:pPr>
        <w:tabs>
          <w:tab w:val="left" w:pos="851"/>
        </w:tabs>
        <w:spacing w:after="240"/>
        <w:ind w:left="851" w:hanging="851"/>
      </w:pPr>
      <w:r>
        <w:t>4. 1.</w:t>
      </w:r>
      <w:r>
        <w:tab/>
      </w:r>
      <w:r w:rsidR="002924F3">
        <w:t xml:space="preserve">Samuel Zajíček: </w:t>
      </w:r>
      <w:r w:rsidR="002924F3" w:rsidRPr="00D813A6">
        <w:rPr>
          <w:i/>
        </w:rPr>
        <w:t>Plótínova dynamická duše</w:t>
      </w:r>
    </w:p>
    <w:p w14:paraId="6F1C7FE9" w14:textId="1C559AD8" w:rsidR="00A664F9" w:rsidRDefault="00A664F9" w:rsidP="00DE5EF8">
      <w:pPr>
        <w:tabs>
          <w:tab w:val="left" w:pos="851"/>
        </w:tabs>
        <w:ind w:firstLine="0"/>
      </w:pPr>
    </w:p>
    <w:p w14:paraId="1B221E3F" w14:textId="06EF1F32" w:rsidR="0093535A" w:rsidRDefault="0093535A" w:rsidP="00DE5EF8">
      <w:pPr>
        <w:tabs>
          <w:tab w:val="left" w:pos="851"/>
        </w:tabs>
        <w:ind w:firstLine="0"/>
      </w:pPr>
    </w:p>
    <w:p w14:paraId="1E8C7F82" w14:textId="0F045680" w:rsidR="0093535A" w:rsidRDefault="0093535A" w:rsidP="00DE5EF8">
      <w:pPr>
        <w:tabs>
          <w:tab w:val="left" w:pos="851"/>
        </w:tabs>
        <w:ind w:firstLine="0"/>
      </w:pPr>
    </w:p>
    <w:p w14:paraId="34772FC9" w14:textId="5B711034" w:rsidR="0093535A" w:rsidRDefault="0093535A" w:rsidP="00DE5EF8">
      <w:pPr>
        <w:tabs>
          <w:tab w:val="left" w:pos="851"/>
        </w:tabs>
        <w:ind w:firstLine="0"/>
      </w:pPr>
    </w:p>
    <w:p w14:paraId="1B878118" w14:textId="38704644" w:rsidR="0093535A" w:rsidRDefault="0093535A" w:rsidP="00DE5EF8">
      <w:pPr>
        <w:tabs>
          <w:tab w:val="left" w:pos="851"/>
        </w:tabs>
        <w:ind w:firstLine="0"/>
      </w:pPr>
    </w:p>
    <w:p w14:paraId="464482A8" w14:textId="4D554CB5" w:rsidR="0093535A" w:rsidRDefault="0093535A" w:rsidP="00DE5EF8">
      <w:pPr>
        <w:tabs>
          <w:tab w:val="left" w:pos="851"/>
        </w:tabs>
        <w:ind w:firstLine="0"/>
      </w:pPr>
    </w:p>
    <w:p w14:paraId="5E7D102E" w14:textId="77777777" w:rsidR="00ED42B8" w:rsidRDefault="0093535A" w:rsidP="0093535A">
      <w:pPr>
        <w:pStyle w:val="nadpismuj"/>
        <w:rPr>
          <w:b w:val="0"/>
        </w:rPr>
      </w:pPr>
      <w:r w:rsidRPr="0093535A">
        <w:rPr>
          <w:b w:val="0"/>
        </w:rPr>
        <w:t>mat</w:t>
      </w:r>
      <w:r>
        <w:rPr>
          <w:b w:val="0"/>
        </w:rPr>
        <w:t xml:space="preserve">eriály k jednotlivým kolokviím budou s týdenním předstihem zveřejeňovány na platformě Moodle: </w:t>
      </w:r>
    </w:p>
    <w:p w14:paraId="59910530" w14:textId="719E52ED" w:rsidR="0093535A" w:rsidRDefault="00945CE3" w:rsidP="0093535A">
      <w:pPr>
        <w:pStyle w:val="nadpismuj"/>
        <w:rPr>
          <w:b w:val="0"/>
        </w:rPr>
      </w:pPr>
      <w:hyperlink r:id="rId8" w:history="1">
        <w:r w:rsidR="00ED42B8" w:rsidRPr="00B01841">
          <w:rPr>
            <w:rStyle w:val="Hypertextovodkaz"/>
            <w:b w:val="0"/>
          </w:rPr>
          <w:t>https://dl1.cuni.cz/course/view.php?id=13877</w:t>
        </w:r>
      </w:hyperlink>
    </w:p>
    <w:p w14:paraId="5C6CA840" w14:textId="77777777" w:rsidR="0093535A" w:rsidRPr="0093535A" w:rsidRDefault="0093535A" w:rsidP="0093535A">
      <w:pPr>
        <w:pStyle w:val="nadpismuj"/>
        <w:rPr>
          <w:b w:val="0"/>
        </w:rPr>
      </w:pPr>
    </w:p>
    <w:sectPr w:rsidR="0093535A" w:rsidRPr="0093535A" w:rsidSect="008C2739">
      <w:footerReference w:type="even" r:id="rId9"/>
      <w:footerReference w:type="default" r:id="rId10"/>
      <w:pgSz w:w="11907" w:h="16840" w:code="9"/>
      <w:pgMar w:top="1440" w:right="1080" w:bottom="1440" w:left="1080" w:header="737" w:footer="964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2BAADA" w14:textId="77777777" w:rsidR="00945CE3" w:rsidRDefault="00945CE3">
      <w:r>
        <w:separator/>
      </w:r>
    </w:p>
  </w:endnote>
  <w:endnote w:type="continuationSeparator" w:id="0">
    <w:p w14:paraId="0D5FB5A1" w14:textId="77777777" w:rsidR="00945CE3" w:rsidRDefault="00945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reek Platon ISW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1B6D7" w14:textId="77777777" w:rsidR="009628BC" w:rsidRDefault="009628B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9512FB">
      <w:rPr>
        <w:rStyle w:val="slostrnky"/>
        <w:noProof/>
      </w:rPr>
      <w:t>1</w:t>
    </w:r>
    <w:r>
      <w:rPr>
        <w:rStyle w:val="slostrnky"/>
      </w:rPr>
      <w:fldChar w:fldCharType="end"/>
    </w:r>
  </w:p>
  <w:p w14:paraId="7DD01FFB" w14:textId="77777777" w:rsidR="009628BC" w:rsidRDefault="009628B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A7C140" w14:textId="3DB39F1B" w:rsidR="009628BC" w:rsidRDefault="009628B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883BD4">
      <w:rPr>
        <w:rStyle w:val="slostrnky"/>
        <w:noProof/>
      </w:rPr>
      <w:t>2</w:t>
    </w:r>
    <w:r>
      <w:rPr>
        <w:rStyle w:val="slostrnky"/>
      </w:rPr>
      <w:fldChar w:fldCharType="end"/>
    </w:r>
  </w:p>
  <w:p w14:paraId="0EAD6003" w14:textId="77777777" w:rsidR="009628BC" w:rsidRDefault="009628B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B796F3" w14:textId="77777777" w:rsidR="00945CE3" w:rsidRDefault="00945CE3">
      <w:r>
        <w:separator/>
      </w:r>
    </w:p>
  </w:footnote>
  <w:footnote w:type="continuationSeparator" w:id="0">
    <w:p w14:paraId="1033E799" w14:textId="77777777" w:rsidR="00945CE3" w:rsidRDefault="00945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F62841"/>
    <w:multiLevelType w:val="hybridMultilevel"/>
    <w:tmpl w:val="1F7419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tzA3tzA0tTS2MLJQ0lEKTi0uzszPAymwqAUAKVFSTiwAAAA="/>
  </w:docVars>
  <w:rsids>
    <w:rsidRoot w:val="00917D24"/>
    <w:rsid w:val="00000397"/>
    <w:rsid w:val="00001795"/>
    <w:rsid w:val="0000267F"/>
    <w:rsid w:val="00002ED6"/>
    <w:rsid w:val="00002F34"/>
    <w:rsid w:val="000039B3"/>
    <w:rsid w:val="0000555C"/>
    <w:rsid w:val="00006A67"/>
    <w:rsid w:val="00006D99"/>
    <w:rsid w:val="00007A4C"/>
    <w:rsid w:val="00010826"/>
    <w:rsid w:val="00011172"/>
    <w:rsid w:val="00012900"/>
    <w:rsid w:val="0001336D"/>
    <w:rsid w:val="00016787"/>
    <w:rsid w:val="00016CAF"/>
    <w:rsid w:val="00017258"/>
    <w:rsid w:val="000172DA"/>
    <w:rsid w:val="00017D37"/>
    <w:rsid w:val="00020783"/>
    <w:rsid w:val="000263A6"/>
    <w:rsid w:val="00026796"/>
    <w:rsid w:val="00026B0D"/>
    <w:rsid w:val="0003079B"/>
    <w:rsid w:val="000307FE"/>
    <w:rsid w:val="00031432"/>
    <w:rsid w:val="000336A1"/>
    <w:rsid w:val="00033795"/>
    <w:rsid w:val="00033A94"/>
    <w:rsid w:val="000357E8"/>
    <w:rsid w:val="00035B97"/>
    <w:rsid w:val="00037988"/>
    <w:rsid w:val="000379E0"/>
    <w:rsid w:val="00037AA9"/>
    <w:rsid w:val="0004080A"/>
    <w:rsid w:val="00041531"/>
    <w:rsid w:val="0004268F"/>
    <w:rsid w:val="00042926"/>
    <w:rsid w:val="00044492"/>
    <w:rsid w:val="00044A12"/>
    <w:rsid w:val="000467F5"/>
    <w:rsid w:val="00051C4D"/>
    <w:rsid w:val="00052270"/>
    <w:rsid w:val="0005327A"/>
    <w:rsid w:val="00055A4A"/>
    <w:rsid w:val="00057689"/>
    <w:rsid w:val="00060264"/>
    <w:rsid w:val="000607CC"/>
    <w:rsid w:val="00061C4B"/>
    <w:rsid w:val="00062023"/>
    <w:rsid w:val="0006242B"/>
    <w:rsid w:val="00062988"/>
    <w:rsid w:val="000629AB"/>
    <w:rsid w:val="00063D8C"/>
    <w:rsid w:val="0006635E"/>
    <w:rsid w:val="00066AAD"/>
    <w:rsid w:val="00067358"/>
    <w:rsid w:val="0007068C"/>
    <w:rsid w:val="00071BEF"/>
    <w:rsid w:val="00073096"/>
    <w:rsid w:val="00073462"/>
    <w:rsid w:val="00074786"/>
    <w:rsid w:val="00074CE3"/>
    <w:rsid w:val="00076025"/>
    <w:rsid w:val="00076479"/>
    <w:rsid w:val="00076E41"/>
    <w:rsid w:val="000774B5"/>
    <w:rsid w:val="000779B9"/>
    <w:rsid w:val="000805A6"/>
    <w:rsid w:val="00080E25"/>
    <w:rsid w:val="0008142F"/>
    <w:rsid w:val="00081475"/>
    <w:rsid w:val="00081C75"/>
    <w:rsid w:val="000821BB"/>
    <w:rsid w:val="00082784"/>
    <w:rsid w:val="0008285F"/>
    <w:rsid w:val="00083912"/>
    <w:rsid w:val="00085B4E"/>
    <w:rsid w:val="00086428"/>
    <w:rsid w:val="00086BF7"/>
    <w:rsid w:val="000900A0"/>
    <w:rsid w:val="00090D65"/>
    <w:rsid w:val="0009181C"/>
    <w:rsid w:val="00093A2C"/>
    <w:rsid w:val="0009401C"/>
    <w:rsid w:val="0009458C"/>
    <w:rsid w:val="00095950"/>
    <w:rsid w:val="00095FCE"/>
    <w:rsid w:val="000966CB"/>
    <w:rsid w:val="00096B8A"/>
    <w:rsid w:val="00097428"/>
    <w:rsid w:val="000976E3"/>
    <w:rsid w:val="000A018D"/>
    <w:rsid w:val="000A1031"/>
    <w:rsid w:val="000A145A"/>
    <w:rsid w:val="000A1AA2"/>
    <w:rsid w:val="000A50DF"/>
    <w:rsid w:val="000A50EF"/>
    <w:rsid w:val="000A59E2"/>
    <w:rsid w:val="000A65FC"/>
    <w:rsid w:val="000A6C7A"/>
    <w:rsid w:val="000A6C7D"/>
    <w:rsid w:val="000A6FC2"/>
    <w:rsid w:val="000A7243"/>
    <w:rsid w:val="000B0AD7"/>
    <w:rsid w:val="000B0D06"/>
    <w:rsid w:val="000B0E2D"/>
    <w:rsid w:val="000B231D"/>
    <w:rsid w:val="000B31C6"/>
    <w:rsid w:val="000B3DE4"/>
    <w:rsid w:val="000B4D1B"/>
    <w:rsid w:val="000B4EF1"/>
    <w:rsid w:val="000B5892"/>
    <w:rsid w:val="000B6E0E"/>
    <w:rsid w:val="000B7DB1"/>
    <w:rsid w:val="000C188D"/>
    <w:rsid w:val="000C1CC5"/>
    <w:rsid w:val="000C1E7B"/>
    <w:rsid w:val="000C204A"/>
    <w:rsid w:val="000C205F"/>
    <w:rsid w:val="000C240A"/>
    <w:rsid w:val="000C37E7"/>
    <w:rsid w:val="000C59ED"/>
    <w:rsid w:val="000C5A3A"/>
    <w:rsid w:val="000C5B7F"/>
    <w:rsid w:val="000C6EF4"/>
    <w:rsid w:val="000C7623"/>
    <w:rsid w:val="000D0F85"/>
    <w:rsid w:val="000D258F"/>
    <w:rsid w:val="000D267C"/>
    <w:rsid w:val="000D2FC7"/>
    <w:rsid w:val="000D3150"/>
    <w:rsid w:val="000D34B1"/>
    <w:rsid w:val="000D35A5"/>
    <w:rsid w:val="000D370A"/>
    <w:rsid w:val="000D391D"/>
    <w:rsid w:val="000D3BB9"/>
    <w:rsid w:val="000D401F"/>
    <w:rsid w:val="000D40EF"/>
    <w:rsid w:val="000D4237"/>
    <w:rsid w:val="000D6595"/>
    <w:rsid w:val="000D74CA"/>
    <w:rsid w:val="000D7B9C"/>
    <w:rsid w:val="000D7CD4"/>
    <w:rsid w:val="000E00C3"/>
    <w:rsid w:val="000E1A4B"/>
    <w:rsid w:val="000E229E"/>
    <w:rsid w:val="000E242A"/>
    <w:rsid w:val="000E2C1D"/>
    <w:rsid w:val="000E30A3"/>
    <w:rsid w:val="000E3448"/>
    <w:rsid w:val="000E5A57"/>
    <w:rsid w:val="000E5CCB"/>
    <w:rsid w:val="000E737B"/>
    <w:rsid w:val="000E7805"/>
    <w:rsid w:val="000F2785"/>
    <w:rsid w:val="000F30A3"/>
    <w:rsid w:val="000F3280"/>
    <w:rsid w:val="000F4181"/>
    <w:rsid w:val="000F637D"/>
    <w:rsid w:val="000F6408"/>
    <w:rsid w:val="000F6847"/>
    <w:rsid w:val="000F6BF8"/>
    <w:rsid w:val="000F7461"/>
    <w:rsid w:val="0010194E"/>
    <w:rsid w:val="00102A8B"/>
    <w:rsid w:val="00103F92"/>
    <w:rsid w:val="00105C02"/>
    <w:rsid w:val="00105F59"/>
    <w:rsid w:val="00106136"/>
    <w:rsid w:val="001063A2"/>
    <w:rsid w:val="00110178"/>
    <w:rsid w:val="00110338"/>
    <w:rsid w:val="0011077B"/>
    <w:rsid w:val="001122CA"/>
    <w:rsid w:val="00112715"/>
    <w:rsid w:val="0011399B"/>
    <w:rsid w:val="00113CA4"/>
    <w:rsid w:val="00115358"/>
    <w:rsid w:val="001153B5"/>
    <w:rsid w:val="001155B3"/>
    <w:rsid w:val="00117A6B"/>
    <w:rsid w:val="0012017F"/>
    <w:rsid w:val="00120398"/>
    <w:rsid w:val="00122972"/>
    <w:rsid w:val="0012349B"/>
    <w:rsid w:val="00123B77"/>
    <w:rsid w:val="00123D59"/>
    <w:rsid w:val="0012534C"/>
    <w:rsid w:val="00125712"/>
    <w:rsid w:val="001262CA"/>
    <w:rsid w:val="0012636A"/>
    <w:rsid w:val="00126446"/>
    <w:rsid w:val="0012670F"/>
    <w:rsid w:val="00126712"/>
    <w:rsid w:val="0012687D"/>
    <w:rsid w:val="00126C9F"/>
    <w:rsid w:val="001277EB"/>
    <w:rsid w:val="00130F74"/>
    <w:rsid w:val="00131807"/>
    <w:rsid w:val="00131D54"/>
    <w:rsid w:val="00132025"/>
    <w:rsid w:val="00132846"/>
    <w:rsid w:val="00132C98"/>
    <w:rsid w:val="00135BBB"/>
    <w:rsid w:val="00136349"/>
    <w:rsid w:val="001409B9"/>
    <w:rsid w:val="00141075"/>
    <w:rsid w:val="0014114B"/>
    <w:rsid w:val="00141268"/>
    <w:rsid w:val="00142F99"/>
    <w:rsid w:val="00143463"/>
    <w:rsid w:val="00145B11"/>
    <w:rsid w:val="001464BB"/>
    <w:rsid w:val="00146C27"/>
    <w:rsid w:val="00146C39"/>
    <w:rsid w:val="00150FD9"/>
    <w:rsid w:val="00151106"/>
    <w:rsid w:val="001522DD"/>
    <w:rsid w:val="001530D5"/>
    <w:rsid w:val="00153829"/>
    <w:rsid w:val="00154030"/>
    <w:rsid w:val="0015463C"/>
    <w:rsid w:val="00154E13"/>
    <w:rsid w:val="0015607B"/>
    <w:rsid w:val="001573A1"/>
    <w:rsid w:val="001576B3"/>
    <w:rsid w:val="00157D70"/>
    <w:rsid w:val="00160C2F"/>
    <w:rsid w:val="00160D01"/>
    <w:rsid w:val="00161A82"/>
    <w:rsid w:val="00163215"/>
    <w:rsid w:val="00164591"/>
    <w:rsid w:val="001646A5"/>
    <w:rsid w:val="00165960"/>
    <w:rsid w:val="0016638F"/>
    <w:rsid w:val="001670FC"/>
    <w:rsid w:val="001702E2"/>
    <w:rsid w:val="00170A54"/>
    <w:rsid w:val="00171605"/>
    <w:rsid w:val="00171832"/>
    <w:rsid w:val="00172389"/>
    <w:rsid w:val="0017296D"/>
    <w:rsid w:val="00174228"/>
    <w:rsid w:val="00175286"/>
    <w:rsid w:val="0017550A"/>
    <w:rsid w:val="0017788C"/>
    <w:rsid w:val="00177A2B"/>
    <w:rsid w:val="00180984"/>
    <w:rsid w:val="00180BDA"/>
    <w:rsid w:val="0018223A"/>
    <w:rsid w:val="001847EC"/>
    <w:rsid w:val="00185502"/>
    <w:rsid w:val="00185EB2"/>
    <w:rsid w:val="00186648"/>
    <w:rsid w:val="00186F44"/>
    <w:rsid w:val="00187192"/>
    <w:rsid w:val="00187E1D"/>
    <w:rsid w:val="00190609"/>
    <w:rsid w:val="0019060B"/>
    <w:rsid w:val="00192DB7"/>
    <w:rsid w:val="001943C1"/>
    <w:rsid w:val="001948A8"/>
    <w:rsid w:val="00194C33"/>
    <w:rsid w:val="00194EC4"/>
    <w:rsid w:val="00196AEF"/>
    <w:rsid w:val="00196B6A"/>
    <w:rsid w:val="00197AE8"/>
    <w:rsid w:val="001A03B8"/>
    <w:rsid w:val="001A0506"/>
    <w:rsid w:val="001A0960"/>
    <w:rsid w:val="001A11CE"/>
    <w:rsid w:val="001A1E74"/>
    <w:rsid w:val="001A4A00"/>
    <w:rsid w:val="001A5065"/>
    <w:rsid w:val="001A563E"/>
    <w:rsid w:val="001A697D"/>
    <w:rsid w:val="001A74B6"/>
    <w:rsid w:val="001A7DFA"/>
    <w:rsid w:val="001B1601"/>
    <w:rsid w:val="001B18AB"/>
    <w:rsid w:val="001B2049"/>
    <w:rsid w:val="001B206E"/>
    <w:rsid w:val="001B3514"/>
    <w:rsid w:val="001B3B95"/>
    <w:rsid w:val="001B4128"/>
    <w:rsid w:val="001B4BF5"/>
    <w:rsid w:val="001B4C61"/>
    <w:rsid w:val="001B5572"/>
    <w:rsid w:val="001B5ACC"/>
    <w:rsid w:val="001B7AE0"/>
    <w:rsid w:val="001C14F1"/>
    <w:rsid w:val="001C16C1"/>
    <w:rsid w:val="001C2369"/>
    <w:rsid w:val="001C3F2F"/>
    <w:rsid w:val="001C480B"/>
    <w:rsid w:val="001C48C0"/>
    <w:rsid w:val="001C695B"/>
    <w:rsid w:val="001C7909"/>
    <w:rsid w:val="001C79EC"/>
    <w:rsid w:val="001D041E"/>
    <w:rsid w:val="001D0905"/>
    <w:rsid w:val="001D1232"/>
    <w:rsid w:val="001D181D"/>
    <w:rsid w:val="001D2573"/>
    <w:rsid w:val="001D573E"/>
    <w:rsid w:val="001D64AE"/>
    <w:rsid w:val="001D7228"/>
    <w:rsid w:val="001D755B"/>
    <w:rsid w:val="001D7E1F"/>
    <w:rsid w:val="001D7FB5"/>
    <w:rsid w:val="001E0B48"/>
    <w:rsid w:val="001E4792"/>
    <w:rsid w:val="001E67D4"/>
    <w:rsid w:val="001F0522"/>
    <w:rsid w:val="001F20AF"/>
    <w:rsid w:val="001F214D"/>
    <w:rsid w:val="001F247F"/>
    <w:rsid w:val="001F3888"/>
    <w:rsid w:val="001F38E2"/>
    <w:rsid w:val="001F6467"/>
    <w:rsid w:val="001F6DB2"/>
    <w:rsid w:val="00200913"/>
    <w:rsid w:val="0020153B"/>
    <w:rsid w:val="00201D30"/>
    <w:rsid w:val="0020206F"/>
    <w:rsid w:val="002038D0"/>
    <w:rsid w:val="00203DF7"/>
    <w:rsid w:val="00204993"/>
    <w:rsid w:val="0020558C"/>
    <w:rsid w:val="0021046F"/>
    <w:rsid w:val="00211E5D"/>
    <w:rsid w:val="0021208D"/>
    <w:rsid w:val="00213D0C"/>
    <w:rsid w:val="00213EC2"/>
    <w:rsid w:val="00214071"/>
    <w:rsid w:val="002144EB"/>
    <w:rsid w:val="00214D5B"/>
    <w:rsid w:val="00214E38"/>
    <w:rsid w:val="00215663"/>
    <w:rsid w:val="00215A40"/>
    <w:rsid w:val="00215AD0"/>
    <w:rsid w:val="00216E45"/>
    <w:rsid w:val="00221580"/>
    <w:rsid w:val="002215D4"/>
    <w:rsid w:val="00221D5C"/>
    <w:rsid w:val="0022436D"/>
    <w:rsid w:val="00225002"/>
    <w:rsid w:val="002255BD"/>
    <w:rsid w:val="00226BC0"/>
    <w:rsid w:val="002276C2"/>
    <w:rsid w:val="00230CA2"/>
    <w:rsid w:val="00232999"/>
    <w:rsid w:val="00232B7F"/>
    <w:rsid w:val="00232F3F"/>
    <w:rsid w:val="002332DD"/>
    <w:rsid w:val="00234A27"/>
    <w:rsid w:val="0023501C"/>
    <w:rsid w:val="002352AC"/>
    <w:rsid w:val="002356A3"/>
    <w:rsid w:val="0023699C"/>
    <w:rsid w:val="0023748D"/>
    <w:rsid w:val="00240832"/>
    <w:rsid w:val="00240A74"/>
    <w:rsid w:val="00240A82"/>
    <w:rsid w:val="00241552"/>
    <w:rsid w:val="0024244E"/>
    <w:rsid w:val="00242490"/>
    <w:rsid w:val="0024379F"/>
    <w:rsid w:val="00245323"/>
    <w:rsid w:val="002464F9"/>
    <w:rsid w:val="002519CD"/>
    <w:rsid w:val="00251B18"/>
    <w:rsid w:val="00251E57"/>
    <w:rsid w:val="0025317E"/>
    <w:rsid w:val="00253356"/>
    <w:rsid w:val="00253871"/>
    <w:rsid w:val="002557F3"/>
    <w:rsid w:val="00256293"/>
    <w:rsid w:val="002574D5"/>
    <w:rsid w:val="00261294"/>
    <w:rsid w:val="00261BBD"/>
    <w:rsid w:val="0026203D"/>
    <w:rsid w:val="0026369A"/>
    <w:rsid w:val="002638C2"/>
    <w:rsid w:val="00264DF0"/>
    <w:rsid w:val="002650F9"/>
    <w:rsid w:val="00265E2A"/>
    <w:rsid w:val="002660A9"/>
    <w:rsid w:val="002675C6"/>
    <w:rsid w:val="00270BFB"/>
    <w:rsid w:val="002713BF"/>
    <w:rsid w:val="00272242"/>
    <w:rsid w:val="00272306"/>
    <w:rsid w:val="0027291D"/>
    <w:rsid w:val="0027397E"/>
    <w:rsid w:val="00273EB9"/>
    <w:rsid w:val="0027483C"/>
    <w:rsid w:val="00274FA4"/>
    <w:rsid w:val="0027638E"/>
    <w:rsid w:val="002764AE"/>
    <w:rsid w:val="0027715D"/>
    <w:rsid w:val="00277D7B"/>
    <w:rsid w:val="00280581"/>
    <w:rsid w:val="002807BA"/>
    <w:rsid w:val="002809DA"/>
    <w:rsid w:val="0028142E"/>
    <w:rsid w:val="00281E7C"/>
    <w:rsid w:val="00282A5C"/>
    <w:rsid w:val="00284F7F"/>
    <w:rsid w:val="00284FA7"/>
    <w:rsid w:val="00285418"/>
    <w:rsid w:val="00285709"/>
    <w:rsid w:val="00285CE7"/>
    <w:rsid w:val="00286090"/>
    <w:rsid w:val="002865FB"/>
    <w:rsid w:val="00287FBC"/>
    <w:rsid w:val="0029035D"/>
    <w:rsid w:val="00291D7E"/>
    <w:rsid w:val="002921F5"/>
    <w:rsid w:val="002924F3"/>
    <w:rsid w:val="00293B70"/>
    <w:rsid w:val="00293D66"/>
    <w:rsid w:val="00294DEF"/>
    <w:rsid w:val="0029525F"/>
    <w:rsid w:val="00295612"/>
    <w:rsid w:val="002970C9"/>
    <w:rsid w:val="002A038E"/>
    <w:rsid w:val="002A0FA9"/>
    <w:rsid w:val="002A1184"/>
    <w:rsid w:val="002A25A7"/>
    <w:rsid w:val="002A3291"/>
    <w:rsid w:val="002A3A01"/>
    <w:rsid w:val="002A3AAE"/>
    <w:rsid w:val="002A3D9E"/>
    <w:rsid w:val="002A3EBD"/>
    <w:rsid w:val="002A3F6A"/>
    <w:rsid w:val="002A3FAA"/>
    <w:rsid w:val="002A5A29"/>
    <w:rsid w:val="002A5B9D"/>
    <w:rsid w:val="002A72FF"/>
    <w:rsid w:val="002A77F9"/>
    <w:rsid w:val="002A7EEB"/>
    <w:rsid w:val="002B2DC1"/>
    <w:rsid w:val="002B429C"/>
    <w:rsid w:val="002B43D5"/>
    <w:rsid w:val="002B4799"/>
    <w:rsid w:val="002B4EDA"/>
    <w:rsid w:val="002B67DD"/>
    <w:rsid w:val="002B7734"/>
    <w:rsid w:val="002C11C7"/>
    <w:rsid w:val="002C2278"/>
    <w:rsid w:val="002C363F"/>
    <w:rsid w:val="002C4680"/>
    <w:rsid w:val="002C58C7"/>
    <w:rsid w:val="002C5D3A"/>
    <w:rsid w:val="002C602A"/>
    <w:rsid w:val="002C659B"/>
    <w:rsid w:val="002D0701"/>
    <w:rsid w:val="002D0B54"/>
    <w:rsid w:val="002D1611"/>
    <w:rsid w:val="002D1DE7"/>
    <w:rsid w:val="002D1F31"/>
    <w:rsid w:val="002D274E"/>
    <w:rsid w:val="002D2941"/>
    <w:rsid w:val="002D3B1E"/>
    <w:rsid w:val="002D457C"/>
    <w:rsid w:val="002D45B5"/>
    <w:rsid w:val="002D4606"/>
    <w:rsid w:val="002D6439"/>
    <w:rsid w:val="002D6FF6"/>
    <w:rsid w:val="002D7DBC"/>
    <w:rsid w:val="002E046B"/>
    <w:rsid w:val="002E09E1"/>
    <w:rsid w:val="002E1D84"/>
    <w:rsid w:val="002E295E"/>
    <w:rsid w:val="002E32D5"/>
    <w:rsid w:val="002E3A70"/>
    <w:rsid w:val="002E4786"/>
    <w:rsid w:val="002E64DD"/>
    <w:rsid w:val="002E6A65"/>
    <w:rsid w:val="002E7713"/>
    <w:rsid w:val="002E7EBD"/>
    <w:rsid w:val="002F11B2"/>
    <w:rsid w:val="002F1240"/>
    <w:rsid w:val="002F13E0"/>
    <w:rsid w:val="002F1853"/>
    <w:rsid w:val="002F2133"/>
    <w:rsid w:val="002F5D78"/>
    <w:rsid w:val="002F65F5"/>
    <w:rsid w:val="002F689A"/>
    <w:rsid w:val="002F775B"/>
    <w:rsid w:val="002F7ED2"/>
    <w:rsid w:val="00301179"/>
    <w:rsid w:val="0030142F"/>
    <w:rsid w:val="00301539"/>
    <w:rsid w:val="00301793"/>
    <w:rsid w:val="003029AB"/>
    <w:rsid w:val="00302DF9"/>
    <w:rsid w:val="00303338"/>
    <w:rsid w:val="003044D1"/>
    <w:rsid w:val="00304709"/>
    <w:rsid w:val="00304EA7"/>
    <w:rsid w:val="00304EFE"/>
    <w:rsid w:val="003054EC"/>
    <w:rsid w:val="00305DA1"/>
    <w:rsid w:val="003065D4"/>
    <w:rsid w:val="003069E0"/>
    <w:rsid w:val="003075D1"/>
    <w:rsid w:val="003076E3"/>
    <w:rsid w:val="003077DE"/>
    <w:rsid w:val="0031072B"/>
    <w:rsid w:val="00310C4C"/>
    <w:rsid w:val="00311370"/>
    <w:rsid w:val="00311F2C"/>
    <w:rsid w:val="003125BE"/>
    <w:rsid w:val="003128FD"/>
    <w:rsid w:val="00312A7F"/>
    <w:rsid w:val="00313244"/>
    <w:rsid w:val="003139DA"/>
    <w:rsid w:val="00313D1C"/>
    <w:rsid w:val="003142A6"/>
    <w:rsid w:val="00314308"/>
    <w:rsid w:val="003155E6"/>
    <w:rsid w:val="003158FB"/>
    <w:rsid w:val="00316125"/>
    <w:rsid w:val="00316F48"/>
    <w:rsid w:val="00317007"/>
    <w:rsid w:val="003205DC"/>
    <w:rsid w:val="0032228B"/>
    <w:rsid w:val="00322821"/>
    <w:rsid w:val="00324243"/>
    <w:rsid w:val="00324DD0"/>
    <w:rsid w:val="00324EF8"/>
    <w:rsid w:val="003251DD"/>
    <w:rsid w:val="0032558C"/>
    <w:rsid w:val="00325C9C"/>
    <w:rsid w:val="00326ED3"/>
    <w:rsid w:val="00330CC3"/>
    <w:rsid w:val="003311F4"/>
    <w:rsid w:val="0033357F"/>
    <w:rsid w:val="00333947"/>
    <w:rsid w:val="00334259"/>
    <w:rsid w:val="00334721"/>
    <w:rsid w:val="00335FA0"/>
    <w:rsid w:val="00336602"/>
    <w:rsid w:val="00336AA7"/>
    <w:rsid w:val="003408D4"/>
    <w:rsid w:val="00341FC6"/>
    <w:rsid w:val="00343330"/>
    <w:rsid w:val="0034446E"/>
    <w:rsid w:val="003446F6"/>
    <w:rsid w:val="003446FE"/>
    <w:rsid w:val="00344777"/>
    <w:rsid w:val="00345066"/>
    <w:rsid w:val="0034542B"/>
    <w:rsid w:val="0034561A"/>
    <w:rsid w:val="003456AB"/>
    <w:rsid w:val="00350CFB"/>
    <w:rsid w:val="00351A27"/>
    <w:rsid w:val="00351CCB"/>
    <w:rsid w:val="003565C5"/>
    <w:rsid w:val="00356733"/>
    <w:rsid w:val="003577F6"/>
    <w:rsid w:val="00357E3A"/>
    <w:rsid w:val="00357EA2"/>
    <w:rsid w:val="00361209"/>
    <w:rsid w:val="00361656"/>
    <w:rsid w:val="003619A0"/>
    <w:rsid w:val="003623A3"/>
    <w:rsid w:val="00363514"/>
    <w:rsid w:val="003638A3"/>
    <w:rsid w:val="00363A79"/>
    <w:rsid w:val="00363D02"/>
    <w:rsid w:val="00363E45"/>
    <w:rsid w:val="00364853"/>
    <w:rsid w:val="00366510"/>
    <w:rsid w:val="00366590"/>
    <w:rsid w:val="00367579"/>
    <w:rsid w:val="00367E2F"/>
    <w:rsid w:val="00370CE2"/>
    <w:rsid w:val="003712E5"/>
    <w:rsid w:val="003729FA"/>
    <w:rsid w:val="00372BEE"/>
    <w:rsid w:val="00372E0E"/>
    <w:rsid w:val="003738C7"/>
    <w:rsid w:val="00373B8D"/>
    <w:rsid w:val="00374352"/>
    <w:rsid w:val="003748C9"/>
    <w:rsid w:val="00375103"/>
    <w:rsid w:val="00375B7A"/>
    <w:rsid w:val="00375DBC"/>
    <w:rsid w:val="003767E5"/>
    <w:rsid w:val="00377D56"/>
    <w:rsid w:val="0038061D"/>
    <w:rsid w:val="003809FB"/>
    <w:rsid w:val="00380ED9"/>
    <w:rsid w:val="003814C3"/>
    <w:rsid w:val="003815C0"/>
    <w:rsid w:val="00381CFE"/>
    <w:rsid w:val="00381E8F"/>
    <w:rsid w:val="00381F6E"/>
    <w:rsid w:val="00382AF1"/>
    <w:rsid w:val="00382E8E"/>
    <w:rsid w:val="00383F31"/>
    <w:rsid w:val="00385153"/>
    <w:rsid w:val="003857D8"/>
    <w:rsid w:val="00385CDE"/>
    <w:rsid w:val="003863A0"/>
    <w:rsid w:val="003868A1"/>
    <w:rsid w:val="003870D9"/>
    <w:rsid w:val="00387193"/>
    <w:rsid w:val="0038796E"/>
    <w:rsid w:val="00390314"/>
    <w:rsid w:val="00391825"/>
    <w:rsid w:val="00392E44"/>
    <w:rsid w:val="003964EB"/>
    <w:rsid w:val="00397B31"/>
    <w:rsid w:val="003A0600"/>
    <w:rsid w:val="003A1B9C"/>
    <w:rsid w:val="003A2395"/>
    <w:rsid w:val="003A251A"/>
    <w:rsid w:val="003A36FB"/>
    <w:rsid w:val="003A3B65"/>
    <w:rsid w:val="003A6417"/>
    <w:rsid w:val="003A7BFF"/>
    <w:rsid w:val="003B066E"/>
    <w:rsid w:val="003B1590"/>
    <w:rsid w:val="003B1714"/>
    <w:rsid w:val="003B1B9C"/>
    <w:rsid w:val="003B2A43"/>
    <w:rsid w:val="003B2CE4"/>
    <w:rsid w:val="003B2EBC"/>
    <w:rsid w:val="003B3058"/>
    <w:rsid w:val="003B313F"/>
    <w:rsid w:val="003B378B"/>
    <w:rsid w:val="003B3C66"/>
    <w:rsid w:val="003B4494"/>
    <w:rsid w:val="003B512E"/>
    <w:rsid w:val="003B6099"/>
    <w:rsid w:val="003B6A8A"/>
    <w:rsid w:val="003C0379"/>
    <w:rsid w:val="003C0C0A"/>
    <w:rsid w:val="003C101F"/>
    <w:rsid w:val="003C25E5"/>
    <w:rsid w:val="003C2880"/>
    <w:rsid w:val="003C2C95"/>
    <w:rsid w:val="003C30B3"/>
    <w:rsid w:val="003C33DF"/>
    <w:rsid w:val="003C3C80"/>
    <w:rsid w:val="003C3D37"/>
    <w:rsid w:val="003C4555"/>
    <w:rsid w:val="003C4A9C"/>
    <w:rsid w:val="003C56DE"/>
    <w:rsid w:val="003C5C69"/>
    <w:rsid w:val="003C6845"/>
    <w:rsid w:val="003C7DCB"/>
    <w:rsid w:val="003D07B7"/>
    <w:rsid w:val="003D0BDF"/>
    <w:rsid w:val="003D0FA1"/>
    <w:rsid w:val="003D1DE1"/>
    <w:rsid w:val="003D230D"/>
    <w:rsid w:val="003D2A59"/>
    <w:rsid w:val="003D34E9"/>
    <w:rsid w:val="003D4A93"/>
    <w:rsid w:val="003D4B53"/>
    <w:rsid w:val="003D4E57"/>
    <w:rsid w:val="003D4E7F"/>
    <w:rsid w:val="003D572E"/>
    <w:rsid w:val="003D5CAC"/>
    <w:rsid w:val="003D7FD9"/>
    <w:rsid w:val="003E0A75"/>
    <w:rsid w:val="003E1642"/>
    <w:rsid w:val="003E16E5"/>
    <w:rsid w:val="003E3729"/>
    <w:rsid w:val="003E4A0F"/>
    <w:rsid w:val="003E4B5E"/>
    <w:rsid w:val="003E5D77"/>
    <w:rsid w:val="003E613D"/>
    <w:rsid w:val="003E6152"/>
    <w:rsid w:val="003E7D25"/>
    <w:rsid w:val="003E7DA4"/>
    <w:rsid w:val="003F148B"/>
    <w:rsid w:val="003F2080"/>
    <w:rsid w:val="003F2562"/>
    <w:rsid w:val="003F5D42"/>
    <w:rsid w:val="003F6C8F"/>
    <w:rsid w:val="00400B97"/>
    <w:rsid w:val="00403E4E"/>
    <w:rsid w:val="00404940"/>
    <w:rsid w:val="00404ACA"/>
    <w:rsid w:val="00404C5B"/>
    <w:rsid w:val="00405920"/>
    <w:rsid w:val="00405EA5"/>
    <w:rsid w:val="00407B0A"/>
    <w:rsid w:val="00410332"/>
    <w:rsid w:val="00410DDF"/>
    <w:rsid w:val="00411BB6"/>
    <w:rsid w:val="00411C56"/>
    <w:rsid w:val="00411F3D"/>
    <w:rsid w:val="00412519"/>
    <w:rsid w:val="0041259F"/>
    <w:rsid w:val="00412CA4"/>
    <w:rsid w:val="004135E7"/>
    <w:rsid w:val="004158FE"/>
    <w:rsid w:val="00416730"/>
    <w:rsid w:val="004173DB"/>
    <w:rsid w:val="004205BE"/>
    <w:rsid w:val="004209C3"/>
    <w:rsid w:val="00421A73"/>
    <w:rsid w:val="00422D51"/>
    <w:rsid w:val="00424861"/>
    <w:rsid w:val="00424C60"/>
    <w:rsid w:val="00424DF5"/>
    <w:rsid w:val="004253E9"/>
    <w:rsid w:val="00426B47"/>
    <w:rsid w:val="0042707F"/>
    <w:rsid w:val="00427A9B"/>
    <w:rsid w:val="00427F5F"/>
    <w:rsid w:val="00430195"/>
    <w:rsid w:val="00432D3F"/>
    <w:rsid w:val="00433731"/>
    <w:rsid w:val="00435F68"/>
    <w:rsid w:val="0043601F"/>
    <w:rsid w:val="00436449"/>
    <w:rsid w:val="0043745E"/>
    <w:rsid w:val="00441279"/>
    <w:rsid w:val="00441A58"/>
    <w:rsid w:val="00441AF6"/>
    <w:rsid w:val="0044281C"/>
    <w:rsid w:val="00442B53"/>
    <w:rsid w:val="00442D5F"/>
    <w:rsid w:val="00442DA2"/>
    <w:rsid w:val="00443572"/>
    <w:rsid w:val="0044358C"/>
    <w:rsid w:val="004438F2"/>
    <w:rsid w:val="004442EA"/>
    <w:rsid w:val="00444C0F"/>
    <w:rsid w:val="00445228"/>
    <w:rsid w:val="0045084D"/>
    <w:rsid w:val="00450F49"/>
    <w:rsid w:val="004518BC"/>
    <w:rsid w:val="00451FA1"/>
    <w:rsid w:val="004527DC"/>
    <w:rsid w:val="00453871"/>
    <w:rsid w:val="0045509F"/>
    <w:rsid w:val="00455741"/>
    <w:rsid w:val="00456609"/>
    <w:rsid w:val="00456C0A"/>
    <w:rsid w:val="004574F9"/>
    <w:rsid w:val="00457828"/>
    <w:rsid w:val="00460583"/>
    <w:rsid w:val="00460C8A"/>
    <w:rsid w:val="004610ED"/>
    <w:rsid w:val="00461515"/>
    <w:rsid w:val="00461837"/>
    <w:rsid w:val="00461BDD"/>
    <w:rsid w:val="00462998"/>
    <w:rsid w:val="00464676"/>
    <w:rsid w:val="00465632"/>
    <w:rsid w:val="00465993"/>
    <w:rsid w:val="00466B6B"/>
    <w:rsid w:val="00467DF3"/>
    <w:rsid w:val="0047183A"/>
    <w:rsid w:val="00471A7C"/>
    <w:rsid w:val="00473AA2"/>
    <w:rsid w:val="00474038"/>
    <w:rsid w:val="00474B9F"/>
    <w:rsid w:val="00476045"/>
    <w:rsid w:val="004762FD"/>
    <w:rsid w:val="00476985"/>
    <w:rsid w:val="004802E9"/>
    <w:rsid w:val="00480AF9"/>
    <w:rsid w:val="00480D94"/>
    <w:rsid w:val="00481FF4"/>
    <w:rsid w:val="00482B7F"/>
    <w:rsid w:val="00485BEA"/>
    <w:rsid w:val="00485DA2"/>
    <w:rsid w:val="00486B40"/>
    <w:rsid w:val="00486ECF"/>
    <w:rsid w:val="00487100"/>
    <w:rsid w:val="0048733C"/>
    <w:rsid w:val="00487DE0"/>
    <w:rsid w:val="00490000"/>
    <w:rsid w:val="00490403"/>
    <w:rsid w:val="00491335"/>
    <w:rsid w:val="00491ACD"/>
    <w:rsid w:val="00491E7B"/>
    <w:rsid w:val="004921FE"/>
    <w:rsid w:val="00492DD3"/>
    <w:rsid w:val="004955EF"/>
    <w:rsid w:val="00495AFD"/>
    <w:rsid w:val="00495B52"/>
    <w:rsid w:val="00497D88"/>
    <w:rsid w:val="00497ED9"/>
    <w:rsid w:val="004A0616"/>
    <w:rsid w:val="004A0BC4"/>
    <w:rsid w:val="004A1442"/>
    <w:rsid w:val="004A1B8B"/>
    <w:rsid w:val="004A1C74"/>
    <w:rsid w:val="004A1D66"/>
    <w:rsid w:val="004A324E"/>
    <w:rsid w:val="004A3562"/>
    <w:rsid w:val="004A3E0D"/>
    <w:rsid w:val="004A70AD"/>
    <w:rsid w:val="004A7656"/>
    <w:rsid w:val="004A7757"/>
    <w:rsid w:val="004B0780"/>
    <w:rsid w:val="004B16F0"/>
    <w:rsid w:val="004B1729"/>
    <w:rsid w:val="004B1E41"/>
    <w:rsid w:val="004B1E59"/>
    <w:rsid w:val="004B51EC"/>
    <w:rsid w:val="004B5DC0"/>
    <w:rsid w:val="004B6C2B"/>
    <w:rsid w:val="004B6D4D"/>
    <w:rsid w:val="004B7017"/>
    <w:rsid w:val="004C08B6"/>
    <w:rsid w:val="004C0F04"/>
    <w:rsid w:val="004C1201"/>
    <w:rsid w:val="004C1B8B"/>
    <w:rsid w:val="004C22CB"/>
    <w:rsid w:val="004C2B76"/>
    <w:rsid w:val="004C370A"/>
    <w:rsid w:val="004C3EFE"/>
    <w:rsid w:val="004C4267"/>
    <w:rsid w:val="004C5584"/>
    <w:rsid w:val="004C5628"/>
    <w:rsid w:val="004C5C40"/>
    <w:rsid w:val="004C71BF"/>
    <w:rsid w:val="004C79C2"/>
    <w:rsid w:val="004C7BF2"/>
    <w:rsid w:val="004D004C"/>
    <w:rsid w:val="004D0BE6"/>
    <w:rsid w:val="004D3A7C"/>
    <w:rsid w:val="004D523E"/>
    <w:rsid w:val="004D59D9"/>
    <w:rsid w:val="004D600D"/>
    <w:rsid w:val="004D6622"/>
    <w:rsid w:val="004D690A"/>
    <w:rsid w:val="004D7010"/>
    <w:rsid w:val="004D767D"/>
    <w:rsid w:val="004D7704"/>
    <w:rsid w:val="004D7E6A"/>
    <w:rsid w:val="004E3A19"/>
    <w:rsid w:val="004E4E3D"/>
    <w:rsid w:val="004E7E62"/>
    <w:rsid w:val="004F0448"/>
    <w:rsid w:val="004F0590"/>
    <w:rsid w:val="004F0B92"/>
    <w:rsid w:val="004F1ADD"/>
    <w:rsid w:val="004F1EF8"/>
    <w:rsid w:val="004F1F43"/>
    <w:rsid w:val="004F1FEF"/>
    <w:rsid w:val="004F24E9"/>
    <w:rsid w:val="004F270F"/>
    <w:rsid w:val="004F275B"/>
    <w:rsid w:val="004F30B5"/>
    <w:rsid w:val="004F3465"/>
    <w:rsid w:val="004F4DC3"/>
    <w:rsid w:val="004F576D"/>
    <w:rsid w:val="004F731B"/>
    <w:rsid w:val="004F78B8"/>
    <w:rsid w:val="00500420"/>
    <w:rsid w:val="00501541"/>
    <w:rsid w:val="00501C9C"/>
    <w:rsid w:val="00501E87"/>
    <w:rsid w:val="00502194"/>
    <w:rsid w:val="00502567"/>
    <w:rsid w:val="00502C77"/>
    <w:rsid w:val="00503278"/>
    <w:rsid w:val="005034D4"/>
    <w:rsid w:val="0050369C"/>
    <w:rsid w:val="00504A80"/>
    <w:rsid w:val="005056D1"/>
    <w:rsid w:val="005068D8"/>
    <w:rsid w:val="005069FE"/>
    <w:rsid w:val="00507425"/>
    <w:rsid w:val="005077E3"/>
    <w:rsid w:val="005107CC"/>
    <w:rsid w:val="00512571"/>
    <w:rsid w:val="0051295E"/>
    <w:rsid w:val="00513366"/>
    <w:rsid w:val="00513AEF"/>
    <w:rsid w:val="00514F5C"/>
    <w:rsid w:val="00514FEF"/>
    <w:rsid w:val="00515140"/>
    <w:rsid w:val="00515982"/>
    <w:rsid w:val="00515BFF"/>
    <w:rsid w:val="00517001"/>
    <w:rsid w:val="00517A8E"/>
    <w:rsid w:val="00517D5C"/>
    <w:rsid w:val="00517DD5"/>
    <w:rsid w:val="00517E4F"/>
    <w:rsid w:val="00520171"/>
    <w:rsid w:val="00521A22"/>
    <w:rsid w:val="00521D04"/>
    <w:rsid w:val="0052239F"/>
    <w:rsid w:val="005229BA"/>
    <w:rsid w:val="00522A20"/>
    <w:rsid w:val="00522C36"/>
    <w:rsid w:val="00522E7A"/>
    <w:rsid w:val="00523739"/>
    <w:rsid w:val="00523759"/>
    <w:rsid w:val="00523B11"/>
    <w:rsid w:val="00524F4A"/>
    <w:rsid w:val="00530014"/>
    <w:rsid w:val="00530948"/>
    <w:rsid w:val="00531E6D"/>
    <w:rsid w:val="005334BB"/>
    <w:rsid w:val="00533F54"/>
    <w:rsid w:val="0053559D"/>
    <w:rsid w:val="0053637C"/>
    <w:rsid w:val="0053761F"/>
    <w:rsid w:val="005415BE"/>
    <w:rsid w:val="00541EBC"/>
    <w:rsid w:val="00542ACE"/>
    <w:rsid w:val="00543AFB"/>
    <w:rsid w:val="00544A1A"/>
    <w:rsid w:val="005468EC"/>
    <w:rsid w:val="00546BCE"/>
    <w:rsid w:val="00546D45"/>
    <w:rsid w:val="00547760"/>
    <w:rsid w:val="00547C03"/>
    <w:rsid w:val="00547CB9"/>
    <w:rsid w:val="00547DFE"/>
    <w:rsid w:val="00550484"/>
    <w:rsid w:val="00550740"/>
    <w:rsid w:val="005519D1"/>
    <w:rsid w:val="00551A8E"/>
    <w:rsid w:val="005529CA"/>
    <w:rsid w:val="00552B39"/>
    <w:rsid w:val="00553DBF"/>
    <w:rsid w:val="005542CA"/>
    <w:rsid w:val="0055446F"/>
    <w:rsid w:val="00554E4D"/>
    <w:rsid w:val="00554EF4"/>
    <w:rsid w:val="005565E6"/>
    <w:rsid w:val="0055687A"/>
    <w:rsid w:val="00556AF6"/>
    <w:rsid w:val="00556FCC"/>
    <w:rsid w:val="00557E19"/>
    <w:rsid w:val="00557FF0"/>
    <w:rsid w:val="005603F0"/>
    <w:rsid w:val="005615B5"/>
    <w:rsid w:val="00561B21"/>
    <w:rsid w:val="005641AC"/>
    <w:rsid w:val="0056477D"/>
    <w:rsid w:val="00565889"/>
    <w:rsid w:val="005702D6"/>
    <w:rsid w:val="00570D6E"/>
    <w:rsid w:val="0057106D"/>
    <w:rsid w:val="005718BD"/>
    <w:rsid w:val="00571A60"/>
    <w:rsid w:val="00572C9F"/>
    <w:rsid w:val="00572D98"/>
    <w:rsid w:val="00572E38"/>
    <w:rsid w:val="00573FCA"/>
    <w:rsid w:val="00575B2B"/>
    <w:rsid w:val="0057667E"/>
    <w:rsid w:val="005772A1"/>
    <w:rsid w:val="005773D8"/>
    <w:rsid w:val="005802D5"/>
    <w:rsid w:val="00580518"/>
    <w:rsid w:val="005817EA"/>
    <w:rsid w:val="00583FA0"/>
    <w:rsid w:val="00584F59"/>
    <w:rsid w:val="00585125"/>
    <w:rsid w:val="00585741"/>
    <w:rsid w:val="005869B7"/>
    <w:rsid w:val="005878F6"/>
    <w:rsid w:val="005912F3"/>
    <w:rsid w:val="00592C84"/>
    <w:rsid w:val="005935FF"/>
    <w:rsid w:val="00593D0F"/>
    <w:rsid w:val="00593E9F"/>
    <w:rsid w:val="00594431"/>
    <w:rsid w:val="0059478A"/>
    <w:rsid w:val="00597782"/>
    <w:rsid w:val="00597A02"/>
    <w:rsid w:val="005A06B4"/>
    <w:rsid w:val="005A32D3"/>
    <w:rsid w:val="005A3304"/>
    <w:rsid w:val="005A37E2"/>
    <w:rsid w:val="005A3E60"/>
    <w:rsid w:val="005A6863"/>
    <w:rsid w:val="005A74ED"/>
    <w:rsid w:val="005A7C63"/>
    <w:rsid w:val="005B04D9"/>
    <w:rsid w:val="005B0FB9"/>
    <w:rsid w:val="005B31E8"/>
    <w:rsid w:val="005B3589"/>
    <w:rsid w:val="005B37A0"/>
    <w:rsid w:val="005B43DF"/>
    <w:rsid w:val="005B5478"/>
    <w:rsid w:val="005B76A8"/>
    <w:rsid w:val="005B7AFF"/>
    <w:rsid w:val="005C0561"/>
    <w:rsid w:val="005C2B7F"/>
    <w:rsid w:val="005C3455"/>
    <w:rsid w:val="005C34EB"/>
    <w:rsid w:val="005C3583"/>
    <w:rsid w:val="005C43E4"/>
    <w:rsid w:val="005C4550"/>
    <w:rsid w:val="005C4B67"/>
    <w:rsid w:val="005C51E5"/>
    <w:rsid w:val="005C5E8E"/>
    <w:rsid w:val="005C6537"/>
    <w:rsid w:val="005C6632"/>
    <w:rsid w:val="005C7582"/>
    <w:rsid w:val="005D034A"/>
    <w:rsid w:val="005D04F3"/>
    <w:rsid w:val="005D2333"/>
    <w:rsid w:val="005D2557"/>
    <w:rsid w:val="005D2B33"/>
    <w:rsid w:val="005D3318"/>
    <w:rsid w:val="005D3E3C"/>
    <w:rsid w:val="005D5D05"/>
    <w:rsid w:val="005D5E75"/>
    <w:rsid w:val="005E05CD"/>
    <w:rsid w:val="005E1EAE"/>
    <w:rsid w:val="005E1F24"/>
    <w:rsid w:val="005E1FD3"/>
    <w:rsid w:val="005E2444"/>
    <w:rsid w:val="005E3E7F"/>
    <w:rsid w:val="005E494C"/>
    <w:rsid w:val="005E6706"/>
    <w:rsid w:val="005E777F"/>
    <w:rsid w:val="005F1018"/>
    <w:rsid w:val="005F1BEE"/>
    <w:rsid w:val="005F1C7F"/>
    <w:rsid w:val="005F2E7A"/>
    <w:rsid w:val="005F3029"/>
    <w:rsid w:val="005F4376"/>
    <w:rsid w:val="005F4399"/>
    <w:rsid w:val="005F4D47"/>
    <w:rsid w:val="005F53E3"/>
    <w:rsid w:val="005F5702"/>
    <w:rsid w:val="005F5E64"/>
    <w:rsid w:val="005F65BF"/>
    <w:rsid w:val="005F7941"/>
    <w:rsid w:val="005F7A89"/>
    <w:rsid w:val="0060000F"/>
    <w:rsid w:val="006004CA"/>
    <w:rsid w:val="006035A3"/>
    <w:rsid w:val="00604B94"/>
    <w:rsid w:val="00604BBE"/>
    <w:rsid w:val="00606B11"/>
    <w:rsid w:val="00606BFB"/>
    <w:rsid w:val="00607BCA"/>
    <w:rsid w:val="00610C67"/>
    <w:rsid w:val="00612403"/>
    <w:rsid w:val="00613E74"/>
    <w:rsid w:val="00614770"/>
    <w:rsid w:val="006160DA"/>
    <w:rsid w:val="00617D60"/>
    <w:rsid w:val="00620528"/>
    <w:rsid w:val="00620DA8"/>
    <w:rsid w:val="0062210A"/>
    <w:rsid w:val="006228D2"/>
    <w:rsid w:val="00622AD0"/>
    <w:rsid w:val="00625A6A"/>
    <w:rsid w:val="00626515"/>
    <w:rsid w:val="00627132"/>
    <w:rsid w:val="00627FD2"/>
    <w:rsid w:val="006301E9"/>
    <w:rsid w:val="00630E6A"/>
    <w:rsid w:val="00630E85"/>
    <w:rsid w:val="0063270D"/>
    <w:rsid w:val="00633EAE"/>
    <w:rsid w:val="0063454D"/>
    <w:rsid w:val="006346AD"/>
    <w:rsid w:val="006347B7"/>
    <w:rsid w:val="006356C8"/>
    <w:rsid w:val="00635C07"/>
    <w:rsid w:val="00635DF1"/>
    <w:rsid w:val="00636E2A"/>
    <w:rsid w:val="0064003C"/>
    <w:rsid w:val="006403AA"/>
    <w:rsid w:val="006403FF"/>
    <w:rsid w:val="006411C2"/>
    <w:rsid w:val="0064174E"/>
    <w:rsid w:val="0064190F"/>
    <w:rsid w:val="00642592"/>
    <w:rsid w:val="00642A5C"/>
    <w:rsid w:val="0064308D"/>
    <w:rsid w:val="00644079"/>
    <w:rsid w:val="00645DA2"/>
    <w:rsid w:val="006460D4"/>
    <w:rsid w:val="006461D4"/>
    <w:rsid w:val="006462E4"/>
    <w:rsid w:val="00647288"/>
    <w:rsid w:val="00647C45"/>
    <w:rsid w:val="0065172A"/>
    <w:rsid w:val="00652315"/>
    <w:rsid w:val="00652663"/>
    <w:rsid w:val="00653404"/>
    <w:rsid w:val="00653A2C"/>
    <w:rsid w:val="00653B69"/>
    <w:rsid w:val="00654B1F"/>
    <w:rsid w:val="006559D7"/>
    <w:rsid w:val="00656C9C"/>
    <w:rsid w:val="00657A19"/>
    <w:rsid w:val="006601C5"/>
    <w:rsid w:val="006610B6"/>
    <w:rsid w:val="006617BD"/>
    <w:rsid w:val="00661A09"/>
    <w:rsid w:val="00661A5C"/>
    <w:rsid w:val="00662B08"/>
    <w:rsid w:val="00663847"/>
    <w:rsid w:val="006638A4"/>
    <w:rsid w:val="00663FB1"/>
    <w:rsid w:val="0066455C"/>
    <w:rsid w:val="0066486E"/>
    <w:rsid w:val="0066532D"/>
    <w:rsid w:val="0066575A"/>
    <w:rsid w:val="00666C77"/>
    <w:rsid w:val="006700BD"/>
    <w:rsid w:val="00670206"/>
    <w:rsid w:val="00670534"/>
    <w:rsid w:val="00670ACA"/>
    <w:rsid w:val="00674799"/>
    <w:rsid w:val="006752B5"/>
    <w:rsid w:val="00676262"/>
    <w:rsid w:val="00676D81"/>
    <w:rsid w:val="00677B59"/>
    <w:rsid w:val="00677F4B"/>
    <w:rsid w:val="006800AA"/>
    <w:rsid w:val="00681072"/>
    <w:rsid w:val="006820C3"/>
    <w:rsid w:val="0068281B"/>
    <w:rsid w:val="00683820"/>
    <w:rsid w:val="006841A8"/>
    <w:rsid w:val="00684AE1"/>
    <w:rsid w:val="00684D07"/>
    <w:rsid w:val="00684EAC"/>
    <w:rsid w:val="00686019"/>
    <w:rsid w:val="0068617D"/>
    <w:rsid w:val="006861A5"/>
    <w:rsid w:val="006868E8"/>
    <w:rsid w:val="00686E50"/>
    <w:rsid w:val="00686FF8"/>
    <w:rsid w:val="006870D1"/>
    <w:rsid w:val="006873D8"/>
    <w:rsid w:val="006875AD"/>
    <w:rsid w:val="00687E5C"/>
    <w:rsid w:val="00691A3D"/>
    <w:rsid w:val="0069271F"/>
    <w:rsid w:val="00693A49"/>
    <w:rsid w:val="00693B77"/>
    <w:rsid w:val="00694F83"/>
    <w:rsid w:val="0069515D"/>
    <w:rsid w:val="0069592B"/>
    <w:rsid w:val="00695C55"/>
    <w:rsid w:val="00696061"/>
    <w:rsid w:val="0069692B"/>
    <w:rsid w:val="006A000D"/>
    <w:rsid w:val="006A0B28"/>
    <w:rsid w:val="006A0C06"/>
    <w:rsid w:val="006A18E9"/>
    <w:rsid w:val="006A319A"/>
    <w:rsid w:val="006A3B8E"/>
    <w:rsid w:val="006A4581"/>
    <w:rsid w:val="006A6321"/>
    <w:rsid w:val="006A6CA1"/>
    <w:rsid w:val="006A6DBE"/>
    <w:rsid w:val="006B0179"/>
    <w:rsid w:val="006B07AD"/>
    <w:rsid w:val="006B159D"/>
    <w:rsid w:val="006B25CD"/>
    <w:rsid w:val="006B262A"/>
    <w:rsid w:val="006B277F"/>
    <w:rsid w:val="006B2D9F"/>
    <w:rsid w:val="006B2F2F"/>
    <w:rsid w:val="006B35B6"/>
    <w:rsid w:val="006B395C"/>
    <w:rsid w:val="006B3BC0"/>
    <w:rsid w:val="006B413D"/>
    <w:rsid w:val="006B4315"/>
    <w:rsid w:val="006B43EE"/>
    <w:rsid w:val="006B455C"/>
    <w:rsid w:val="006B5D19"/>
    <w:rsid w:val="006B62DF"/>
    <w:rsid w:val="006B6555"/>
    <w:rsid w:val="006B6E6C"/>
    <w:rsid w:val="006B6ED7"/>
    <w:rsid w:val="006C010B"/>
    <w:rsid w:val="006C0304"/>
    <w:rsid w:val="006C1560"/>
    <w:rsid w:val="006C2B9A"/>
    <w:rsid w:val="006C2DBA"/>
    <w:rsid w:val="006C35B3"/>
    <w:rsid w:val="006C42D6"/>
    <w:rsid w:val="006C45EC"/>
    <w:rsid w:val="006C4A70"/>
    <w:rsid w:val="006C4B4C"/>
    <w:rsid w:val="006C55EE"/>
    <w:rsid w:val="006C68D5"/>
    <w:rsid w:val="006C6DF2"/>
    <w:rsid w:val="006D01AA"/>
    <w:rsid w:val="006D0605"/>
    <w:rsid w:val="006D1980"/>
    <w:rsid w:val="006D1B7F"/>
    <w:rsid w:val="006D22EC"/>
    <w:rsid w:val="006D2886"/>
    <w:rsid w:val="006D3187"/>
    <w:rsid w:val="006D40C0"/>
    <w:rsid w:val="006D46F5"/>
    <w:rsid w:val="006D4708"/>
    <w:rsid w:val="006D5EAD"/>
    <w:rsid w:val="006D61D5"/>
    <w:rsid w:val="006D6240"/>
    <w:rsid w:val="006D67E0"/>
    <w:rsid w:val="006E02F5"/>
    <w:rsid w:val="006E358C"/>
    <w:rsid w:val="006E45D5"/>
    <w:rsid w:val="006E5A4A"/>
    <w:rsid w:val="006E644F"/>
    <w:rsid w:val="006E7176"/>
    <w:rsid w:val="006E78C9"/>
    <w:rsid w:val="006F13C2"/>
    <w:rsid w:val="006F1782"/>
    <w:rsid w:val="006F325B"/>
    <w:rsid w:val="006F33E8"/>
    <w:rsid w:val="006F3A71"/>
    <w:rsid w:val="006F76DD"/>
    <w:rsid w:val="00700EFF"/>
    <w:rsid w:val="00701B1A"/>
    <w:rsid w:val="00702DE5"/>
    <w:rsid w:val="00702F6B"/>
    <w:rsid w:val="007038C5"/>
    <w:rsid w:val="007041C7"/>
    <w:rsid w:val="00704294"/>
    <w:rsid w:val="00705E7E"/>
    <w:rsid w:val="00706201"/>
    <w:rsid w:val="0070704A"/>
    <w:rsid w:val="00710C17"/>
    <w:rsid w:val="007111E3"/>
    <w:rsid w:val="00715217"/>
    <w:rsid w:val="00722F76"/>
    <w:rsid w:val="00723429"/>
    <w:rsid w:val="007246EE"/>
    <w:rsid w:val="00724F95"/>
    <w:rsid w:val="00725A2A"/>
    <w:rsid w:val="00726B8A"/>
    <w:rsid w:val="00727009"/>
    <w:rsid w:val="007304F7"/>
    <w:rsid w:val="007312DD"/>
    <w:rsid w:val="00731DF8"/>
    <w:rsid w:val="0073239E"/>
    <w:rsid w:val="00733A40"/>
    <w:rsid w:val="007345FE"/>
    <w:rsid w:val="00734619"/>
    <w:rsid w:val="007349E8"/>
    <w:rsid w:val="00734C6C"/>
    <w:rsid w:val="00736569"/>
    <w:rsid w:val="0073665F"/>
    <w:rsid w:val="00736CF3"/>
    <w:rsid w:val="007402D0"/>
    <w:rsid w:val="007422F5"/>
    <w:rsid w:val="00742361"/>
    <w:rsid w:val="00742626"/>
    <w:rsid w:val="00743023"/>
    <w:rsid w:val="007442FF"/>
    <w:rsid w:val="00744DBB"/>
    <w:rsid w:val="0074504D"/>
    <w:rsid w:val="00745E0F"/>
    <w:rsid w:val="00745F40"/>
    <w:rsid w:val="007465B6"/>
    <w:rsid w:val="0074692A"/>
    <w:rsid w:val="00746AE3"/>
    <w:rsid w:val="00746C27"/>
    <w:rsid w:val="007470C6"/>
    <w:rsid w:val="00747CE6"/>
    <w:rsid w:val="00750445"/>
    <w:rsid w:val="0075120C"/>
    <w:rsid w:val="0075222C"/>
    <w:rsid w:val="007532EA"/>
    <w:rsid w:val="00753E76"/>
    <w:rsid w:val="00753F37"/>
    <w:rsid w:val="007540B3"/>
    <w:rsid w:val="00755C57"/>
    <w:rsid w:val="00755D98"/>
    <w:rsid w:val="00761940"/>
    <w:rsid w:val="007630F8"/>
    <w:rsid w:val="00763750"/>
    <w:rsid w:val="00764045"/>
    <w:rsid w:val="0076652B"/>
    <w:rsid w:val="00766C09"/>
    <w:rsid w:val="00770797"/>
    <w:rsid w:val="007728C2"/>
    <w:rsid w:val="0077470C"/>
    <w:rsid w:val="00774AC1"/>
    <w:rsid w:val="00776DC1"/>
    <w:rsid w:val="007775A4"/>
    <w:rsid w:val="007802E5"/>
    <w:rsid w:val="0078386A"/>
    <w:rsid w:val="007850BD"/>
    <w:rsid w:val="007857B6"/>
    <w:rsid w:val="00785CFF"/>
    <w:rsid w:val="007870E1"/>
    <w:rsid w:val="00787780"/>
    <w:rsid w:val="00787C32"/>
    <w:rsid w:val="007900C8"/>
    <w:rsid w:val="00794514"/>
    <w:rsid w:val="007947F2"/>
    <w:rsid w:val="00794C5C"/>
    <w:rsid w:val="00795000"/>
    <w:rsid w:val="007950E6"/>
    <w:rsid w:val="00796988"/>
    <w:rsid w:val="007A0BFD"/>
    <w:rsid w:val="007A189D"/>
    <w:rsid w:val="007A5C43"/>
    <w:rsid w:val="007A6DC3"/>
    <w:rsid w:val="007B02F7"/>
    <w:rsid w:val="007B1F65"/>
    <w:rsid w:val="007B251C"/>
    <w:rsid w:val="007B25EB"/>
    <w:rsid w:val="007B29FC"/>
    <w:rsid w:val="007B30F0"/>
    <w:rsid w:val="007B31B7"/>
    <w:rsid w:val="007B323C"/>
    <w:rsid w:val="007B3DA3"/>
    <w:rsid w:val="007B435E"/>
    <w:rsid w:val="007B59B5"/>
    <w:rsid w:val="007B5DC6"/>
    <w:rsid w:val="007B72B4"/>
    <w:rsid w:val="007B7513"/>
    <w:rsid w:val="007C12CA"/>
    <w:rsid w:val="007C1A71"/>
    <w:rsid w:val="007C29EB"/>
    <w:rsid w:val="007C3189"/>
    <w:rsid w:val="007C3851"/>
    <w:rsid w:val="007C3AB1"/>
    <w:rsid w:val="007C3DC8"/>
    <w:rsid w:val="007C446D"/>
    <w:rsid w:val="007C65A9"/>
    <w:rsid w:val="007C6D48"/>
    <w:rsid w:val="007C6E8A"/>
    <w:rsid w:val="007C7B7C"/>
    <w:rsid w:val="007D002D"/>
    <w:rsid w:val="007D03CB"/>
    <w:rsid w:val="007D09BB"/>
    <w:rsid w:val="007D33D9"/>
    <w:rsid w:val="007D37B3"/>
    <w:rsid w:val="007D6262"/>
    <w:rsid w:val="007D6E9B"/>
    <w:rsid w:val="007D7591"/>
    <w:rsid w:val="007D7CCC"/>
    <w:rsid w:val="007E1BB4"/>
    <w:rsid w:val="007E1D05"/>
    <w:rsid w:val="007E2EFD"/>
    <w:rsid w:val="007E3C24"/>
    <w:rsid w:val="007E4C75"/>
    <w:rsid w:val="007E5B31"/>
    <w:rsid w:val="007E66AB"/>
    <w:rsid w:val="007E71CA"/>
    <w:rsid w:val="007E798D"/>
    <w:rsid w:val="007E7D12"/>
    <w:rsid w:val="007F03B8"/>
    <w:rsid w:val="007F0622"/>
    <w:rsid w:val="007F0D05"/>
    <w:rsid w:val="007F1641"/>
    <w:rsid w:val="007F2857"/>
    <w:rsid w:val="007F2B6B"/>
    <w:rsid w:val="007F33A8"/>
    <w:rsid w:val="007F35A3"/>
    <w:rsid w:val="007F36DA"/>
    <w:rsid w:val="007F3DFC"/>
    <w:rsid w:val="007F423E"/>
    <w:rsid w:val="007F4BE2"/>
    <w:rsid w:val="007F4D5B"/>
    <w:rsid w:val="007F4DB5"/>
    <w:rsid w:val="007F5DAB"/>
    <w:rsid w:val="007F5E2F"/>
    <w:rsid w:val="007F6E6C"/>
    <w:rsid w:val="0080016F"/>
    <w:rsid w:val="00800871"/>
    <w:rsid w:val="008028B4"/>
    <w:rsid w:val="008028D1"/>
    <w:rsid w:val="00804011"/>
    <w:rsid w:val="0080453B"/>
    <w:rsid w:val="008050ED"/>
    <w:rsid w:val="00806069"/>
    <w:rsid w:val="00806860"/>
    <w:rsid w:val="00807A2F"/>
    <w:rsid w:val="008103FD"/>
    <w:rsid w:val="00810530"/>
    <w:rsid w:val="0081223B"/>
    <w:rsid w:val="00812435"/>
    <w:rsid w:val="00812D23"/>
    <w:rsid w:val="00812D74"/>
    <w:rsid w:val="0081329D"/>
    <w:rsid w:val="00814FD8"/>
    <w:rsid w:val="008164DE"/>
    <w:rsid w:val="00817101"/>
    <w:rsid w:val="00817790"/>
    <w:rsid w:val="0081799A"/>
    <w:rsid w:val="00820ABB"/>
    <w:rsid w:val="00821948"/>
    <w:rsid w:val="00821EEC"/>
    <w:rsid w:val="00821F28"/>
    <w:rsid w:val="00822295"/>
    <w:rsid w:val="00823224"/>
    <w:rsid w:val="008259CE"/>
    <w:rsid w:val="00825CEF"/>
    <w:rsid w:val="0082639A"/>
    <w:rsid w:val="00827609"/>
    <w:rsid w:val="0083020E"/>
    <w:rsid w:val="00830FD4"/>
    <w:rsid w:val="00831637"/>
    <w:rsid w:val="00831CD4"/>
    <w:rsid w:val="0083389A"/>
    <w:rsid w:val="00833D04"/>
    <w:rsid w:val="00834665"/>
    <w:rsid w:val="00834ECC"/>
    <w:rsid w:val="00835671"/>
    <w:rsid w:val="00835EC3"/>
    <w:rsid w:val="0083719A"/>
    <w:rsid w:val="008375C1"/>
    <w:rsid w:val="00837DBF"/>
    <w:rsid w:val="0084053A"/>
    <w:rsid w:val="0084184C"/>
    <w:rsid w:val="00841BC1"/>
    <w:rsid w:val="00842003"/>
    <w:rsid w:val="00842E9F"/>
    <w:rsid w:val="0084363C"/>
    <w:rsid w:val="008437F7"/>
    <w:rsid w:val="00843C9D"/>
    <w:rsid w:val="008444D5"/>
    <w:rsid w:val="00844926"/>
    <w:rsid w:val="008450F2"/>
    <w:rsid w:val="00850B2D"/>
    <w:rsid w:val="00850C5F"/>
    <w:rsid w:val="0085176E"/>
    <w:rsid w:val="00852831"/>
    <w:rsid w:val="00852A7C"/>
    <w:rsid w:val="008532A7"/>
    <w:rsid w:val="0085346C"/>
    <w:rsid w:val="00854441"/>
    <w:rsid w:val="008562B9"/>
    <w:rsid w:val="0085686B"/>
    <w:rsid w:val="00857BC0"/>
    <w:rsid w:val="00861305"/>
    <w:rsid w:val="0086139C"/>
    <w:rsid w:val="00862035"/>
    <w:rsid w:val="00862540"/>
    <w:rsid w:val="00863FDD"/>
    <w:rsid w:val="00864029"/>
    <w:rsid w:val="008642D8"/>
    <w:rsid w:val="00864896"/>
    <w:rsid w:val="00864F9C"/>
    <w:rsid w:val="00865294"/>
    <w:rsid w:val="00865B38"/>
    <w:rsid w:val="00866E7B"/>
    <w:rsid w:val="008708DE"/>
    <w:rsid w:val="00871544"/>
    <w:rsid w:val="008715D0"/>
    <w:rsid w:val="00871DEF"/>
    <w:rsid w:val="00872147"/>
    <w:rsid w:val="008728E6"/>
    <w:rsid w:val="0087303F"/>
    <w:rsid w:val="00873AD8"/>
    <w:rsid w:val="00874B00"/>
    <w:rsid w:val="00874D25"/>
    <w:rsid w:val="0087525C"/>
    <w:rsid w:val="0087546D"/>
    <w:rsid w:val="008754DB"/>
    <w:rsid w:val="00875C69"/>
    <w:rsid w:val="008766D8"/>
    <w:rsid w:val="008766EF"/>
    <w:rsid w:val="00876893"/>
    <w:rsid w:val="0087711F"/>
    <w:rsid w:val="008773FF"/>
    <w:rsid w:val="00877DB0"/>
    <w:rsid w:val="0088060F"/>
    <w:rsid w:val="00882228"/>
    <w:rsid w:val="00882923"/>
    <w:rsid w:val="00883942"/>
    <w:rsid w:val="00883A14"/>
    <w:rsid w:val="00883BD4"/>
    <w:rsid w:val="00883DFD"/>
    <w:rsid w:val="00883FF8"/>
    <w:rsid w:val="00884E53"/>
    <w:rsid w:val="008859B1"/>
    <w:rsid w:val="00885B73"/>
    <w:rsid w:val="00885BD7"/>
    <w:rsid w:val="00887F28"/>
    <w:rsid w:val="0089054C"/>
    <w:rsid w:val="00891ACD"/>
    <w:rsid w:val="008923FF"/>
    <w:rsid w:val="00892AB0"/>
    <w:rsid w:val="0089496F"/>
    <w:rsid w:val="00895D88"/>
    <w:rsid w:val="00896034"/>
    <w:rsid w:val="0089625B"/>
    <w:rsid w:val="008A0064"/>
    <w:rsid w:val="008A264E"/>
    <w:rsid w:val="008A2888"/>
    <w:rsid w:val="008A345F"/>
    <w:rsid w:val="008A405D"/>
    <w:rsid w:val="008A41DD"/>
    <w:rsid w:val="008A4833"/>
    <w:rsid w:val="008A5945"/>
    <w:rsid w:val="008A630A"/>
    <w:rsid w:val="008A7CD2"/>
    <w:rsid w:val="008A7CD4"/>
    <w:rsid w:val="008B036D"/>
    <w:rsid w:val="008B22E8"/>
    <w:rsid w:val="008B2B76"/>
    <w:rsid w:val="008B2E0B"/>
    <w:rsid w:val="008B2FFF"/>
    <w:rsid w:val="008B51EA"/>
    <w:rsid w:val="008B58BE"/>
    <w:rsid w:val="008B75A9"/>
    <w:rsid w:val="008B764C"/>
    <w:rsid w:val="008C1469"/>
    <w:rsid w:val="008C2739"/>
    <w:rsid w:val="008C3D82"/>
    <w:rsid w:val="008C42D0"/>
    <w:rsid w:val="008C60D2"/>
    <w:rsid w:val="008C628D"/>
    <w:rsid w:val="008C63F7"/>
    <w:rsid w:val="008C75FD"/>
    <w:rsid w:val="008D0256"/>
    <w:rsid w:val="008D2874"/>
    <w:rsid w:val="008D2A57"/>
    <w:rsid w:val="008D446C"/>
    <w:rsid w:val="008D5B21"/>
    <w:rsid w:val="008D5DA7"/>
    <w:rsid w:val="008D63D2"/>
    <w:rsid w:val="008D6632"/>
    <w:rsid w:val="008E06BA"/>
    <w:rsid w:val="008E2428"/>
    <w:rsid w:val="008E2654"/>
    <w:rsid w:val="008E2F0E"/>
    <w:rsid w:val="008E457B"/>
    <w:rsid w:val="008E46D6"/>
    <w:rsid w:val="008E4FB3"/>
    <w:rsid w:val="008E59E8"/>
    <w:rsid w:val="008E5A5A"/>
    <w:rsid w:val="008E5DD5"/>
    <w:rsid w:val="008E78B8"/>
    <w:rsid w:val="008E7988"/>
    <w:rsid w:val="008F0047"/>
    <w:rsid w:val="008F0083"/>
    <w:rsid w:val="008F0D21"/>
    <w:rsid w:val="008F0E5E"/>
    <w:rsid w:val="008F14F8"/>
    <w:rsid w:val="008F232F"/>
    <w:rsid w:val="008F2815"/>
    <w:rsid w:val="008F3586"/>
    <w:rsid w:val="008F3AD4"/>
    <w:rsid w:val="008F4610"/>
    <w:rsid w:val="008F46DF"/>
    <w:rsid w:val="008F4726"/>
    <w:rsid w:val="008F4975"/>
    <w:rsid w:val="008F4F20"/>
    <w:rsid w:val="008F5F6B"/>
    <w:rsid w:val="008F6552"/>
    <w:rsid w:val="008F6CA6"/>
    <w:rsid w:val="008F6F16"/>
    <w:rsid w:val="008F7A0B"/>
    <w:rsid w:val="008F7DAF"/>
    <w:rsid w:val="00900A94"/>
    <w:rsid w:val="009026D9"/>
    <w:rsid w:val="009030F5"/>
    <w:rsid w:val="00903147"/>
    <w:rsid w:val="00903520"/>
    <w:rsid w:val="00904516"/>
    <w:rsid w:val="00906E2F"/>
    <w:rsid w:val="00910263"/>
    <w:rsid w:val="00910C30"/>
    <w:rsid w:val="00911558"/>
    <w:rsid w:val="0091181D"/>
    <w:rsid w:val="00911A15"/>
    <w:rsid w:val="00911C84"/>
    <w:rsid w:val="00912BD8"/>
    <w:rsid w:val="00913860"/>
    <w:rsid w:val="00913ADA"/>
    <w:rsid w:val="009150B9"/>
    <w:rsid w:val="00917180"/>
    <w:rsid w:val="00917585"/>
    <w:rsid w:val="00917D24"/>
    <w:rsid w:val="00920BA4"/>
    <w:rsid w:val="009215AB"/>
    <w:rsid w:val="00921C92"/>
    <w:rsid w:val="009227B2"/>
    <w:rsid w:val="00922893"/>
    <w:rsid w:val="00922FC5"/>
    <w:rsid w:val="00923A38"/>
    <w:rsid w:val="00926C18"/>
    <w:rsid w:val="00927742"/>
    <w:rsid w:val="00927966"/>
    <w:rsid w:val="00930DF9"/>
    <w:rsid w:val="009315FE"/>
    <w:rsid w:val="009326B8"/>
    <w:rsid w:val="00933471"/>
    <w:rsid w:val="009334CA"/>
    <w:rsid w:val="00933FD2"/>
    <w:rsid w:val="0093535A"/>
    <w:rsid w:val="00935E74"/>
    <w:rsid w:val="00936B6F"/>
    <w:rsid w:val="00936D71"/>
    <w:rsid w:val="009376F5"/>
    <w:rsid w:val="00937D5C"/>
    <w:rsid w:val="009408CC"/>
    <w:rsid w:val="009408EF"/>
    <w:rsid w:val="0094128A"/>
    <w:rsid w:val="009434DF"/>
    <w:rsid w:val="00943AAE"/>
    <w:rsid w:val="009442DA"/>
    <w:rsid w:val="00945CDA"/>
    <w:rsid w:val="00945CE3"/>
    <w:rsid w:val="00946E7D"/>
    <w:rsid w:val="00947D10"/>
    <w:rsid w:val="0095012E"/>
    <w:rsid w:val="00951214"/>
    <w:rsid w:val="009512FB"/>
    <w:rsid w:val="009512FF"/>
    <w:rsid w:val="00952D45"/>
    <w:rsid w:val="009541FD"/>
    <w:rsid w:val="00955928"/>
    <w:rsid w:val="009560C6"/>
    <w:rsid w:val="0095758A"/>
    <w:rsid w:val="009608D3"/>
    <w:rsid w:val="00961CD1"/>
    <w:rsid w:val="0096254D"/>
    <w:rsid w:val="009628BC"/>
    <w:rsid w:val="00962B88"/>
    <w:rsid w:val="009632C6"/>
    <w:rsid w:val="00963B19"/>
    <w:rsid w:val="0096550E"/>
    <w:rsid w:val="00966445"/>
    <w:rsid w:val="00966C1D"/>
    <w:rsid w:val="00967382"/>
    <w:rsid w:val="00970B33"/>
    <w:rsid w:val="0097172F"/>
    <w:rsid w:val="00971F73"/>
    <w:rsid w:val="00972E3A"/>
    <w:rsid w:val="00973363"/>
    <w:rsid w:val="00973EB7"/>
    <w:rsid w:val="00974BD1"/>
    <w:rsid w:val="0097555F"/>
    <w:rsid w:val="00975E46"/>
    <w:rsid w:val="00976187"/>
    <w:rsid w:val="009803E8"/>
    <w:rsid w:val="0098071F"/>
    <w:rsid w:val="00980992"/>
    <w:rsid w:val="00980EA1"/>
    <w:rsid w:val="0098202D"/>
    <w:rsid w:val="009822E9"/>
    <w:rsid w:val="00982537"/>
    <w:rsid w:val="00983AA7"/>
    <w:rsid w:val="00983DD9"/>
    <w:rsid w:val="00983DFB"/>
    <w:rsid w:val="00985608"/>
    <w:rsid w:val="0098601B"/>
    <w:rsid w:val="0098664E"/>
    <w:rsid w:val="009869ED"/>
    <w:rsid w:val="00987024"/>
    <w:rsid w:val="00987621"/>
    <w:rsid w:val="00987764"/>
    <w:rsid w:val="00987B8F"/>
    <w:rsid w:val="00990C10"/>
    <w:rsid w:val="00992491"/>
    <w:rsid w:val="009927EC"/>
    <w:rsid w:val="00992BAF"/>
    <w:rsid w:val="00992EC5"/>
    <w:rsid w:val="00993171"/>
    <w:rsid w:val="00993D9A"/>
    <w:rsid w:val="00994AE0"/>
    <w:rsid w:val="00994EE5"/>
    <w:rsid w:val="009955AF"/>
    <w:rsid w:val="009962B2"/>
    <w:rsid w:val="00996FD7"/>
    <w:rsid w:val="0099797E"/>
    <w:rsid w:val="00997FE1"/>
    <w:rsid w:val="009A0130"/>
    <w:rsid w:val="009A03ED"/>
    <w:rsid w:val="009A0DE8"/>
    <w:rsid w:val="009A2685"/>
    <w:rsid w:val="009A4148"/>
    <w:rsid w:val="009A6D21"/>
    <w:rsid w:val="009A7BAC"/>
    <w:rsid w:val="009B1A15"/>
    <w:rsid w:val="009B227B"/>
    <w:rsid w:val="009B315B"/>
    <w:rsid w:val="009B446B"/>
    <w:rsid w:val="009B45D8"/>
    <w:rsid w:val="009B558C"/>
    <w:rsid w:val="009B6DAC"/>
    <w:rsid w:val="009B7176"/>
    <w:rsid w:val="009C01A1"/>
    <w:rsid w:val="009C0202"/>
    <w:rsid w:val="009C1012"/>
    <w:rsid w:val="009C1740"/>
    <w:rsid w:val="009C1E66"/>
    <w:rsid w:val="009C2646"/>
    <w:rsid w:val="009C2A17"/>
    <w:rsid w:val="009C33E6"/>
    <w:rsid w:val="009C3A62"/>
    <w:rsid w:val="009C419E"/>
    <w:rsid w:val="009C4414"/>
    <w:rsid w:val="009C4C07"/>
    <w:rsid w:val="009C4D5B"/>
    <w:rsid w:val="009C4F7D"/>
    <w:rsid w:val="009C67A7"/>
    <w:rsid w:val="009C6900"/>
    <w:rsid w:val="009C6BEA"/>
    <w:rsid w:val="009D1656"/>
    <w:rsid w:val="009D1DC6"/>
    <w:rsid w:val="009D282C"/>
    <w:rsid w:val="009D3B11"/>
    <w:rsid w:val="009D4016"/>
    <w:rsid w:val="009D4B81"/>
    <w:rsid w:val="009D5632"/>
    <w:rsid w:val="009D5F64"/>
    <w:rsid w:val="009D68DE"/>
    <w:rsid w:val="009E0365"/>
    <w:rsid w:val="009E079D"/>
    <w:rsid w:val="009E1B5C"/>
    <w:rsid w:val="009E1BDC"/>
    <w:rsid w:val="009E2772"/>
    <w:rsid w:val="009E385A"/>
    <w:rsid w:val="009E399B"/>
    <w:rsid w:val="009E4F7E"/>
    <w:rsid w:val="009E5FA8"/>
    <w:rsid w:val="009E7754"/>
    <w:rsid w:val="009F15A9"/>
    <w:rsid w:val="009F26E9"/>
    <w:rsid w:val="009F2AA4"/>
    <w:rsid w:val="009F3FFD"/>
    <w:rsid w:val="009F485F"/>
    <w:rsid w:val="009F4BA3"/>
    <w:rsid w:val="009F6D41"/>
    <w:rsid w:val="009F708B"/>
    <w:rsid w:val="009F722C"/>
    <w:rsid w:val="009F7FD6"/>
    <w:rsid w:val="00A00608"/>
    <w:rsid w:val="00A0062D"/>
    <w:rsid w:val="00A00E53"/>
    <w:rsid w:val="00A0181C"/>
    <w:rsid w:val="00A03811"/>
    <w:rsid w:val="00A038FF"/>
    <w:rsid w:val="00A03F88"/>
    <w:rsid w:val="00A04B66"/>
    <w:rsid w:val="00A052FF"/>
    <w:rsid w:val="00A06575"/>
    <w:rsid w:val="00A06813"/>
    <w:rsid w:val="00A10B4D"/>
    <w:rsid w:val="00A11524"/>
    <w:rsid w:val="00A11C81"/>
    <w:rsid w:val="00A11CE1"/>
    <w:rsid w:val="00A11EF2"/>
    <w:rsid w:val="00A12DFD"/>
    <w:rsid w:val="00A13B36"/>
    <w:rsid w:val="00A13BB8"/>
    <w:rsid w:val="00A14B67"/>
    <w:rsid w:val="00A14F86"/>
    <w:rsid w:val="00A1506A"/>
    <w:rsid w:val="00A21CC8"/>
    <w:rsid w:val="00A22600"/>
    <w:rsid w:val="00A22A63"/>
    <w:rsid w:val="00A23EE4"/>
    <w:rsid w:val="00A24603"/>
    <w:rsid w:val="00A25342"/>
    <w:rsid w:val="00A26139"/>
    <w:rsid w:val="00A30155"/>
    <w:rsid w:val="00A32346"/>
    <w:rsid w:val="00A328E1"/>
    <w:rsid w:val="00A33A10"/>
    <w:rsid w:val="00A33C94"/>
    <w:rsid w:val="00A354EA"/>
    <w:rsid w:val="00A416CA"/>
    <w:rsid w:val="00A42E27"/>
    <w:rsid w:val="00A434CB"/>
    <w:rsid w:val="00A43D08"/>
    <w:rsid w:val="00A440D6"/>
    <w:rsid w:val="00A4617E"/>
    <w:rsid w:val="00A475E1"/>
    <w:rsid w:val="00A50AEF"/>
    <w:rsid w:val="00A51730"/>
    <w:rsid w:val="00A561F1"/>
    <w:rsid w:val="00A5643A"/>
    <w:rsid w:val="00A603D0"/>
    <w:rsid w:val="00A61F16"/>
    <w:rsid w:val="00A63016"/>
    <w:rsid w:val="00A63D3C"/>
    <w:rsid w:val="00A64314"/>
    <w:rsid w:val="00A648EE"/>
    <w:rsid w:val="00A64D30"/>
    <w:rsid w:val="00A664F9"/>
    <w:rsid w:val="00A66AFB"/>
    <w:rsid w:val="00A675DE"/>
    <w:rsid w:val="00A67BB9"/>
    <w:rsid w:val="00A67CEB"/>
    <w:rsid w:val="00A70522"/>
    <w:rsid w:val="00A71FA6"/>
    <w:rsid w:val="00A7230C"/>
    <w:rsid w:val="00A74AE2"/>
    <w:rsid w:val="00A74C13"/>
    <w:rsid w:val="00A74E84"/>
    <w:rsid w:val="00A76442"/>
    <w:rsid w:val="00A77ABD"/>
    <w:rsid w:val="00A8029D"/>
    <w:rsid w:val="00A83271"/>
    <w:rsid w:val="00A84A1F"/>
    <w:rsid w:val="00A85AFE"/>
    <w:rsid w:val="00A871C3"/>
    <w:rsid w:val="00A91603"/>
    <w:rsid w:val="00A9416F"/>
    <w:rsid w:val="00A94719"/>
    <w:rsid w:val="00A95B18"/>
    <w:rsid w:val="00A967D5"/>
    <w:rsid w:val="00A96A79"/>
    <w:rsid w:val="00A96ABB"/>
    <w:rsid w:val="00A96FB3"/>
    <w:rsid w:val="00A97C29"/>
    <w:rsid w:val="00AA0BB3"/>
    <w:rsid w:val="00AA0E36"/>
    <w:rsid w:val="00AA30D1"/>
    <w:rsid w:val="00AA3580"/>
    <w:rsid w:val="00AA424A"/>
    <w:rsid w:val="00AA490A"/>
    <w:rsid w:val="00AA59B5"/>
    <w:rsid w:val="00AA5DEE"/>
    <w:rsid w:val="00AB0DC2"/>
    <w:rsid w:val="00AB1F70"/>
    <w:rsid w:val="00AB3292"/>
    <w:rsid w:val="00AB337C"/>
    <w:rsid w:val="00AB346D"/>
    <w:rsid w:val="00AB3E76"/>
    <w:rsid w:val="00AB4596"/>
    <w:rsid w:val="00AB5519"/>
    <w:rsid w:val="00AB5F2D"/>
    <w:rsid w:val="00AB6E6D"/>
    <w:rsid w:val="00AC05A4"/>
    <w:rsid w:val="00AC132A"/>
    <w:rsid w:val="00AC1FAA"/>
    <w:rsid w:val="00AC23C0"/>
    <w:rsid w:val="00AC29E0"/>
    <w:rsid w:val="00AC418A"/>
    <w:rsid w:val="00AC4255"/>
    <w:rsid w:val="00AC72E6"/>
    <w:rsid w:val="00AD03CD"/>
    <w:rsid w:val="00AD04C5"/>
    <w:rsid w:val="00AD099F"/>
    <w:rsid w:val="00AD1C2B"/>
    <w:rsid w:val="00AD21EE"/>
    <w:rsid w:val="00AD2A52"/>
    <w:rsid w:val="00AD32C4"/>
    <w:rsid w:val="00AD3AD9"/>
    <w:rsid w:val="00AD3E33"/>
    <w:rsid w:val="00AD55DD"/>
    <w:rsid w:val="00AD5834"/>
    <w:rsid w:val="00AD5E28"/>
    <w:rsid w:val="00AD6282"/>
    <w:rsid w:val="00AD6415"/>
    <w:rsid w:val="00AD6B36"/>
    <w:rsid w:val="00AD6F44"/>
    <w:rsid w:val="00AD6F7B"/>
    <w:rsid w:val="00AD761F"/>
    <w:rsid w:val="00AD7BBD"/>
    <w:rsid w:val="00AE0195"/>
    <w:rsid w:val="00AE07C6"/>
    <w:rsid w:val="00AE2B3C"/>
    <w:rsid w:val="00AE3199"/>
    <w:rsid w:val="00AE31FF"/>
    <w:rsid w:val="00AE50D5"/>
    <w:rsid w:val="00AE516A"/>
    <w:rsid w:val="00AE54B2"/>
    <w:rsid w:val="00AE7D40"/>
    <w:rsid w:val="00AF03B5"/>
    <w:rsid w:val="00AF2BB1"/>
    <w:rsid w:val="00AF35C9"/>
    <w:rsid w:val="00AF40D0"/>
    <w:rsid w:val="00AF519B"/>
    <w:rsid w:val="00AF548B"/>
    <w:rsid w:val="00AF61D8"/>
    <w:rsid w:val="00AF701C"/>
    <w:rsid w:val="00AF7F02"/>
    <w:rsid w:val="00B00417"/>
    <w:rsid w:val="00B02249"/>
    <w:rsid w:val="00B03888"/>
    <w:rsid w:val="00B03D8C"/>
    <w:rsid w:val="00B04FBC"/>
    <w:rsid w:val="00B05072"/>
    <w:rsid w:val="00B06FA9"/>
    <w:rsid w:val="00B0759F"/>
    <w:rsid w:val="00B07A5F"/>
    <w:rsid w:val="00B10962"/>
    <w:rsid w:val="00B1155A"/>
    <w:rsid w:val="00B11FEE"/>
    <w:rsid w:val="00B12743"/>
    <w:rsid w:val="00B136E9"/>
    <w:rsid w:val="00B15925"/>
    <w:rsid w:val="00B15FB6"/>
    <w:rsid w:val="00B16CDA"/>
    <w:rsid w:val="00B20449"/>
    <w:rsid w:val="00B208B5"/>
    <w:rsid w:val="00B21B93"/>
    <w:rsid w:val="00B2395A"/>
    <w:rsid w:val="00B23B44"/>
    <w:rsid w:val="00B24013"/>
    <w:rsid w:val="00B24CFC"/>
    <w:rsid w:val="00B24F5B"/>
    <w:rsid w:val="00B262AB"/>
    <w:rsid w:val="00B26C0C"/>
    <w:rsid w:val="00B26F2A"/>
    <w:rsid w:val="00B30464"/>
    <w:rsid w:val="00B31D44"/>
    <w:rsid w:val="00B32A80"/>
    <w:rsid w:val="00B3304A"/>
    <w:rsid w:val="00B33512"/>
    <w:rsid w:val="00B336B4"/>
    <w:rsid w:val="00B3384D"/>
    <w:rsid w:val="00B33853"/>
    <w:rsid w:val="00B33A71"/>
    <w:rsid w:val="00B34B6E"/>
    <w:rsid w:val="00B34CBD"/>
    <w:rsid w:val="00B35D80"/>
    <w:rsid w:val="00B36603"/>
    <w:rsid w:val="00B37879"/>
    <w:rsid w:val="00B37BB5"/>
    <w:rsid w:val="00B40110"/>
    <w:rsid w:val="00B418EA"/>
    <w:rsid w:val="00B42E27"/>
    <w:rsid w:val="00B431F7"/>
    <w:rsid w:val="00B4588A"/>
    <w:rsid w:val="00B459A9"/>
    <w:rsid w:val="00B45C3F"/>
    <w:rsid w:val="00B47690"/>
    <w:rsid w:val="00B4798C"/>
    <w:rsid w:val="00B5021B"/>
    <w:rsid w:val="00B5064C"/>
    <w:rsid w:val="00B51D9D"/>
    <w:rsid w:val="00B5322D"/>
    <w:rsid w:val="00B53370"/>
    <w:rsid w:val="00B55014"/>
    <w:rsid w:val="00B560EE"/>
    <w:rsid w:val="00B56C36"/>
    <w:rsid w:val="00B5728B"/>
    <w:rsid w:val="00B57F99"/>
    <w:rsid w:val="00B60270"/>
    <w:rsid w:val="00B60BDC"/>
    <w:rsid w:val="00B613FD"/>
    <w:rsid w:val="00B61510"/>
    <w:rsid w:val="00B6156A"/>
    <w:rsid w:val="00B61A2A"/>
    <w:rsid w:val="00B63A7E"/>
    <w:rsid w:val="00B64A06"/>
    <w:rsid w:val="00B64E82"/>
    <w:rsid w:val="00B66564"/>
    <w:rsid w:val="00B66A77"/>
    <w:rsid w:val="00B6796F"/>
    <w:rsid w:val="00B7282B"/>
    <w:rsid w:val="00B742C4"/>
    <w:rsid w:val="00B75675"/>
    <w:rsid w:val="00B75AF2"/>
    <w:rsid w:val="00B779F0"/>
    <w:rsid w:val="00B77A99"/>
    <w:rsid w:val="00B77C5E"/>
    <w:rsid w:val="00B80D24"/>
    <w:rsid w:val="00B816DB"/>
    <w:rsid w:val="00B81B1C"/>
    <w:rsid w:val="00B8201E"/>
    <w:rsid w:val="00B82A93"/>
    <w:rsid w:val="00B82BBB"/>
    <w:rsid w:val="00B85147"/>
    <w:rsid w:val="00B86862"/>
    <w:rsid w:val="00B872B8"/>
    <w:rsid w:val="00B873D2"/>
    <w:rsid w:val="00B901F5"/>
    <w:rsid w:val="00B903C9"/>
    <w:rsid w:val="00B9102E"/>
    <w:rsid w:val="00B95BA7"/>
    <w:rsid w:val="00B95BC1"/>
    <w:rsid w:val="00B96DDC"/>
    <w:rsid w:val="00BA003F"/>
    <w:rsid w:val="00BA0B36"/>
    <w:rsid w:val="00BA104E"/>
    <w:rsid w:val="00BA154D"/>
    <w:rsid w:val="00BA15D5"/>
    <w:rsid w:val="00BA3032"/>
    <w:rsid w:val="00BA34C8"/>
    <w:rsid w:val="00BA4F43"/>
    <w:rsid w:val="00BA58AA"/>
    <w:rsid w:val="00BB10F9"/>
    <w:rsid w:val="00BB1953"/>
    <w:rsid w:val="00BB3BF2"/>
    <w:rsid w:val="00BB47F1"/>
    <w:rsid w:val="00BB653D"/>
    <w:rsid w:val="00BB6F15"/>
    <w:rsid w:val="00BB7215"/>
    <w:rsid w:val="00BB7924"/>
    <w:rsid w:val="00BB796B"/>
    <w:rsid w:val="00BB7B25"/>
    <w:rsid w:val="00BB7BAF"/>
    <w:rsid w:val="00BC004F"/>
    <w:rsid w:val="00BC191E"/>
    <w:rsid w:val="00BC3338"/>
    <w:rsid w:val="00BC353A"/>
    <w:rsid w:val="00BC3722"/>
    <w:rsid w:val="00BC4576"/>
    <w:rsid w:val="00BC6503"/>
    <w:rsid w:val="00BC6F7E"/>
    <w:rsid w:val="00BD16C7"/>
    <w:rsid w:val="00BD1BB1"/>
    <w:rsid w:val="00BD28A4"/>
    <w:rsid w:val="00BD3FC0"/>
    <w:rsid w:val="00BD4221"/>
    <w:rsid w:val="00BD5BD3"/>
    <w:rsid w:val="00BD6D0D"/>
    <w:rsid w:val="00BD6F6F"/>
    <w:rsid w:val="00BD7E9F"/>
    <w:rsid w:val="00BE0023"/>
    <w:rsid w:val="00BE09F1"/>
    <w:rsid w:val="00BE13A6"/>
    <w:rsid w:val="00BE290F"/>
    <w:rsid w:val="00BE3B7B"/>
    <w:rsid w:val="00BE549D"/>
    <w:rsid w:val="00BE56A8"/>
    <w:rsid w:val="00BE72B4"/>
    <w:rsid w:val="00BE79E7"/>
    <w:rsid w:val="00BE7B39"/>
    <w:rsid w:val="00BF0111"/>
    <w:rsid w:val="00BF01EA"/>
    <w:rsid w:val="00BF178C"/>
    <w:rsid w:val="00BF2986"/>
    <w:rsid w:val="00BF5983"/>
    <w:rsid w:val="00BF5AFF"/>
    <w:rsid w:val="00C00A08"/>
    <w:rsid w:val="00C01DA3"/>
    <w:rsid w:val="00C01DE1"/>
    <w:rsid w:val="00C03833"/>
    <w:rsid w:val="00C043BC"/>
    <w:rsid w:val="00C052A4"/>
    <w:rsid w:val="00C05906"/>
    <w:rsid w:val="00C06970"/>
    <w:rsid w:val="00C07936"/>
    <w:rsid w:val="00C1187C"/>
    <w:rsid w:val="00C11E69"/>
    <w:rsid w:val="00C12145"/>
    <w:rsid w:val="00C122BF"/>
    <w:rsid w:val="00C12E23"/>
    <w:rsid w:val="00C135BA"/>
    <w:rsid w:val="00C13F21"/>
    <w:rsid w:val="00C14A68"/>
    <w:rsid w:val="00C15058"/>
    <w:rsid w:val="00C16F0C"/>
    <w:rsid w:val="00C16F5B"/>
    <w:rsid w:val="00C1720C"/>
    <w:rsid w:val="00C1779E"/>
    <w:rsid w:val="00C17870"/>
    <w:rsid w:val="00C17B77"/>
    <w:rsid w:val="00C20607"/>
    <w:rsid w:val="00C20DE9"/>
    <w:rsid w:val="00C2293F"/>
    <w:rsid w:val="00C26843"/>
    <w:rsid w:val="00C27390"/>
    <w:rsid w:val="00C27BE6"/>
    <w:rsid w:val="00C3090C"/>
    <w:rsid w:val="00C31CB2"/>
    <w:rsid w:val="00C321BE"/>
    <w:rsid w:val="00C321E3"/>
    <w:rsid w:val="00C32621"/>
    <w:rsid w:val="00C3289F"/>
    <w:rsid w:val="00C32E52"/>
    <w:rsid w:val="00C32E65"/>
    <w:rsid w:val="00C3548D"/>
    <w:rsid w:val="00C37110"/>
    <w:rsid w:val="00C37248"/>
    <w:rsid w:val="00C37A14"/>
    <w:rsid w:val="00C37A36"/>
    <w:rsid w:val="00C41A0A"/>
    <w:rsid w:val="00C42FC5"/>
    <w:rsid w:val="00C43654"/>
    <w:rsid w:val="00C43B62"/>
    <w:rsid w:val="00C4424D"/>
    <w:rsid w:val="00C4445E"/>
    <w:rsid w:val="00C450B8"/>
    <w:rsid w:val="00C45149"/>
    <w:rsid w:val="00C45A21"/>
    <w:rsid w:val="00C464EA"/>
    <w:rsid w:val="00C46C35"/>
    <w:rsid w:val="00C47917"/>
    <w:rsid w:val="00C5028A"/>
    <w:rsid w:val="00C5105F"/>
    <w:rsid w:val="00C5108A"/>
    <w:rsid w:val="00C5150D"/>
    <w:rsid w:val="00C51CD9"/>
    <w:rsid w:val="00C5221A"/>
    <w:rsid w:val="00C52416"/>
    <w:rsid w:val="00C529D4"/>
    <w:rsid w:val="00C52D8B"/>
    <w:rsid w:val="00C53B3C"/>
    <w:rsid w:val="00C53D77"/>
    <w:rsid w:val="00C5442B"/>
    <w:rsid w:val="00C54AA5"/>
    <w:rsid w:val="00C54AC7"/>
    <w:rsid w:val="00C55728"/>
    <w:rsid w:val="00C5649B"/>
    <w:rsid w:val="00C56E77"/>
    <w:rsid w:val="00C577BB"/>
    <w:rsid w:val="00C57C5F"/>
    <w:rsid w:val="00C60454"/>
    <w:rsid w:val="00C610FA"/>
    <w:rsid w:val="00C61302"/>
    <w:rsid w:val="00C61461"/>
    <w:rsid w:val="00C62247"/>
    <w:rsid w:val="00C64A07"/>
    <w:rsid w:val="00C64F74"/>
    <w:rsid w:val="00C6572D"/>
    <w:rsid w:val="00C660ED"/>
    <w:rsid w:val="00C66AE4"/>
    <w:rsid w:val="00C67B6C"/>
    <w:rsid w:val="00C67CC5"/>
    <w:rsid w:val="00C67EB1"/>
    <w:rsid w:val="00C703AA"/>
    <w:rsid w:val="00C71877"/>
    <w:rsid w:val="00C71FBE"/>
    <w:rsid w:val="00C73392"/>
    <w:rsid w:val="00C7344E"/>
    <w:rsid w:val="00C73CCD"/>
    <w:rsid w:val="00C73E4F"/>
    <w:rsid w:val="00C74F00"/>
    <w:rsid w:val="00C758C3"/>
    <w:rsid w:val="00C76B6C"/>
    <w:rsid w:val="00C7701E"/>
    <w:rsid w:val="00C77331"/>
    <w:rsid w:val="00C80971"/>
    <w:rsid w:val="00C81044"/>
    <w:rsid w:val="00C810B8"/>
    <w:rsid w:val="00C82242"/>
    <w:rsid w:val="00C8267D"/>
    <w:rsid w:val="00C82856"/>
    <w:rsid w:val="00C84176"/>
    <w:rsid w:val="00C84616"/>
    <w:rsid w:val="00C867B6"/>
    <w:rsid w:val="00C909DB"/>
    <w:rsid w:val="00C90DF1"/>
    <w:rsid w:val="00C91EFB"/>
    <w:rsid w:val="00C92EC4"/>
    <w:rsid w:val="00C9322F"/>
    <w:rsid w:val="00C935BF"/>
    <w:rsid w:val="00C93B3E"/>
    <w:rsid w:val="00C95EE2"/>
    <w:rsid w:val="00C97717"/>
    <w:rsid w:val="00C978E8"/>
    <w:rsid w:val="00CA071D"/>
    <w:rsid w:val="00CA1169"/>
    <w:rsid w:val="00CA19CB"/>
    <w:rsid w:val="00CA46D3"/>
    <w:rsid w:val="00CA4950"/>
    <w:rsid w:val="00CA52D0"/>
    <w:rsid w:val="00CA653B"/>
    <w:rsid w:val="00CA6C27"/>
    <w:rsid w:val="00CA7E17"/>
    <w:rsid w:val="00CB0651"/>
    <w:rsid w:val="00CB32FE"/>
    <w:rsid w:val="00CB5093"/>
    <w:rsid w:val="00CB7C19"/>
    <w:rsid w:val="00CC0042"/>
    <w:rsid w:val="00CC0F59"/>
    <w:rsid w:val="00CC1876"/>
    <w:rsid w:val="00CC5BF4"/>
    <w:rsid w:val="00CC6845"/>
    <w:rsid w:val="00CC68A5"/>
    <w:rsid w:val="00CC7313"/>
    <w:rsid w:val="00CD05F9"/>
    <w:rsid w:val="00CD29FE"/>
    <w:rsid w:val="00CD3810"/>
    <w:rsid w:val="00CD3B9E"/>
    <w:rsid w:val="00CD3F7F"/>
    <w:rsid w:val="00CD4AA8"/>
    <w:rsid w:val="00CD6AEE"/>
    <w:rsid w:val="00CD6D81"/>
    <w:rsid w:val="00CD736E"/>
    <w:rsid w:val="00CE07CC"/>
    <w:rsid w:val="00CE0C0D"/>
    <w:rsid w:val="00CE0E55"/>
    <w:rsid w:val="00CE0F26"/>
    <w:rsid w:val="00CE2483"/>
    <w:rsid w:val="00CE48A4"/>
    <w:rsid w:val="00CE5DF4"/>
    <w:rsid w:val="00CE68C7"/>
    <w:rsid w:val="00CE6BCD"/>
    <w:rsid w:val="00CE7E50"/>
    <w:rsid w:val="00CF00EF"/>
    <w:rsid w:val="00CF01D7"/>
    <w:rsid w:val="00CF1CBA"/>
    <w:rsid w:val="00CF1E69"/>
    <w:rsid w:val="00CF1F0D"/>
    <w:rsid w:val="00CF2B0B"/>
    <w:rsid w:val="00CF2F9A"/>
    <w:rsid w:val="00CF31AB"/>
    <w:rsid w:val="00CF3AD2"/>
    <w:rsid w:val="00CF3F87"/>
    <w:rsid w:val="00CF467E"/>
    <w:rsid w:val="00CF47C9"/>
    <w:rsid w:val="00CF61F5"/>
    <w:rsid w:val="00CF695F"/>
    <w:rsid w:val="00CF6B25"/>
    <w:rsid w:val="00CF6DE3"/>
    <w:rsid w:val="00CF6E76"/>
    <w:rsid w:val="00CF78DD"/>
    <w:rsid w:val="00D008A5"/>
    <w:rsid w:val="00D014A2"/>
    <w:rsid w:val="00D0165C"/>
    <w:rsid w:val="00D028DB"/>
    <w:rsid w:val="00D035CD"/>
    <w:rsid w:val="00D05756"/>
    <w:rsid w:val="00D06FBB"/>
    <w:rsid w:val="00D106F6"/>
    <w:rsid w:val="00D11ADD"/>
    <w:rsid w:val="00D1302F"/>
    <w:rsid w:val="00D1309D"/>
    <w:rsid w:val="00D1375B"/>
    <w:rsid w:val="00D13ED4"/>
    <w:rsid w:val="00D14844"/>
    <w:rsid w:val="00D14F14"/>
    <w:rsid w:val="00D15716"/>
    <w:rsid w:val="00D15F81"/>
    <w:rsid w:val="00D1624A"/>
    <w:rsid w:val="00D16562"/>
    <w:rsid w:val="00D1697E"/>
    <w:rsid w:val="00D16E76"/>
    <w:rsid w:val="00D20AAB"/>
    <w:rsid w:val="00D214AC"/>
    <w:rsid w:val="00D21DEC"/>
    <w:rsid w:val="00D2301F"/>
    <w:rsid w:val="00D23670"/>
    <w:rsid w:val="00D240F7"/>
    <w:rsid w:val="00D244C9"/>
    <w:rsid w:val="00D248F2"/>
    <w:rsid w:val="00D24950"/>
    <w:rsid w:val="00D25665"/>
    <w:rsid w:val="00D26563"/>
    <w:rsid w:val="00D26B06"/>
    <w:rsid w:val="00D2704C"/>
    <w:rsid w:val="00D31B90"/>
    <w:rsid w:val="00D323EA"/>
    <w:rsid w:val="00D343B7"/>
    <w:rsid w:val="00D34D14"/>
    <w:rsid w:val="00D35854"/>
    <w:rsid w:val="00D37330"/>
    <w:rsid w:val="00D37695"/>
    <w:rsid w:val="00D40AEA"/>
    <w:rsid w:val="00D40F6A"/>
    <w:rsid w:val="00D41A23"/>
    <w:rsid w:val="00D41DA3"/>
    <w:rsid w:val="00D41E66"/>
    <w:rsid w:val="00D42401"/>
    <w:rsid w:val="00D431ED"/>
    <w:rsid w:val="00D435BC"/>
    <w:rsid w:val="00D44345"/>
    <w:rsid w:val="00D448B2"/>
    <w:rsid w:val="00D47808"/>
    <w:rsid w:val="00D509BF"/>
    <w:rsid w:val="00D51274"/>
    <w:rsid w:val="00D5181E"/>
    <w:rsid w:val="00D51840"/>
    <w:rsid w:val="00D531F0"/>
    <w:rsid w:val="00D54BDD"/>
    <w:rsid w:val="00D550D0"/>
    <w:rsid w:val="00D55D88"/>
    <w:rsid w:val="00D56247"/>
    <w:rsid w:val="00D60221"/>
    <w:rsid w:val="00D61E91"/>
    <w:rsid w:val="00D6286B"/>
    <w:rsid w:val="00D62B19"/>
    <w:rsid w:val="00D642D5"/>
    <w:rsid w:val="00D65055"/>
    <w:rsid w:val="00D6510D"/>
    <w:rsid w:val="00D653BB"/>
    <w:rsid w:val="00D655DE"/>
    <w:rsid w:val="00D66D42"/>
    <w:rsid w:val="00D67B5B"/>
    <w:rsid w:val="00D70C5E"/>
    <w:rsid w:val="00D70EE7"/>
    <w:rsid w:val="00D72D1C"/>
    <w:rsid w:val="00D72D48"/>
    <w:rsid w:val="00D73385"/>
    <w:rsid w:val="00D74319"/>
    <w:rsid w:val="00D74C21"/>
    <w:rsid w:val="00D75960"/>
    <w:rsid w:val="00D75D95"/>
    <w:rsid w:val="00D76093"/>
    <w:rsid w:val="00D761BA"/>
    <w:rsid w:val="00D76F7B"/>
    <w:rsid w:val="00D7756E"/>
    <w:rsid w:val="00D7757C"/>
    <w:rsid w:val="00D7798E"/>
    <w:rsid w:val="00D77AF0"/>
    <w:rsid w:val="00D80CC1"/>
    <w:rsid w:val="00D813A6"/>
    <w:rsid w:val="00D814E9"/>
    <w:rsid w:val="00D8164F"/>
    <w:rsid w:val="00D81A72"/>
    <w:rsid w:val="00D81E40"/>
    <w:rsid w:val="00D8277F"/>
    <w:rsid w:val="00D831BD"/>
    <w:rsid w:val="00D835C7"/>
    <w:rsid w:val="00D84884"/>
    <w:rsid w:val="00D85AF0"/>
    <w:rsid w:val="00D85B56"/>
    <w:rsid w:val="00D87161"/>
    <w:rsid w:val="00D8767E"/>
    <w:rsid w:val="00D87D23"/>
    <w:rsid w:val="00D90094"/>
    <w:rsid w:val="00D907D2"/>
    <w:rsid w:val="00D91AA9"/>
    <w:rsid w:val="00D91F62"/>
    <w:rsid w:val="00D92DE3"/>
    <w:rsid w:val="00D933BA"/>
    <w:rsid w:val="00D94CA7"/>
    <w:rsid w:val="00D95EDF"/>
    <w:rsid w:val="00D95FA0"/>
    <w:rsid w:val="00DA0674"/>
    <w:rsid w:val="00DA1741"/>
    <w:rsid w:val="00DA2E34"/>
    <w:rsid w:val="00DA3077"/>
    <w:rsid w:val="00DA3FAA"/>
    <w:rsid w:val="00DA3FDB"/>
    <w:rsid w:val="00DA485A"/>
    <w:rsid w:val="00DA493F"/>
    <w:rsid w:val="00DA4D10"/>
    <w:rsid w:val="00DA4EC3"/>
    <w:rsid w:val="00DA5000"/>
    <w:rsid w:val="00DA52B5"/>
    <w:rsid w:val="00DA5420"/>
    <w:rsid w:val="00DA63F5"/>
    <w:rsid w:val="00DA70C2"/>
    <w:rsid w:val="00DA7189"/>
    <w:rsid w:val="00DB1905"/>
    <w:rsid w:val="00DB3BC6"/>
    <w:rsid w:val="00DB4CAA"/>
    <w:rsid w:val="00DB632C"/>
    <w:rsid w:val="00DB7E30"/>
    <w:rsid w:val="00DC0216"/>
    <w:rsid w:val="00DC0E19"/>
    <w:rsid w:val="00DC1026"/>
    <w:rsid w:val="00DC2D4A"/>
    <w:rsid w:val="00DC3810"/>
    <w:rsid w:val="00DC4777"/>
    <w:rsid w:val="00DC5326"/>
    <w:rsid w:val="00DC5ECA"/>
    <w:rsid w:val="00DC67BF"/>
    <w:rsid w:val="00DC6A65"/>
    <w:rsid w:val="00DD1D0B"/>
    <w:rsid w:val="00DD1D0D"/>
    <w:rsid w:val="00DD1DA2"/>
    <w:rsid w:val="00DD2112"/>
    <w:rsid w:val="00DD2FE3"/>
    <w:rsid w:val="00DD3731"/>
    <w:rsid w:val="00DD42FC"/>
    <w:rsid w:val="00DD4A90"/>
    <w:rsid w:val="00DD64E5"/>
    <w:rsid w:val="00DD7FDF"/>
    <w:rsid w:val="00DE2C46"/>
    <w:rsid w:val="00DE31B8"/>
    <w:rsid w:val="00DE3D5D"/>
    <w:rsid w:val="00DE40DD"/>
    <w:rsid w:val="00DE436D"/>
    <w:rsid w:val="00DE4865"/>
    <w:rsid w:val="00DE4895"/>
    <w:rsid w:val="00DE5190"/>
    <w:rsid w:val="00DE5EF8"/>
    <w:rsid w:val="00DE630F"/>
    <w:rsid w:val="00DE76FC"/>
    <w:rsid w:val="00DE7CCE"/>
    <w:rsid w:val="00DE7D3D"/>
    <w:rsid w:val="00DF1212"/>
    <w:rsid w:val="00DF15DF"/>
    <w:rsid w:val="00DF1968"/>
    <w:rsid w:val="00DF277F"/>
    <w:rsid w:val="00DF2CC1"/>
    <w:rsid w:val="00DF405A"/>
    <w:rsid w:val="00DF5561"/>
    <w:rsid w:val="00DF55B0"/>
    <w:rsid w:val="00DF5C34"/>
    <w:rsid w:val="00DF624A"/>
    <w:rsid w:val="00DF695B"/>
    <w:rsid w:val="00DF74B9"/>
    <w:rsid w:val="00E005C7"/>
    <w:rsid w:val="00E009BD"/>
    <w:rsid w:val="00E00B9E"/>
    <w:rsid w:val="00E00E8D"/>
    <w:rsid w:val="00E014E6"/>
    <w:rsid w:val="00E03BCD"/>
    <w:rsid w:val="00E05EE7"/>
    <w:rsid w:val="00E061D6"/>
    <w:rsid w:val="00E067EE"/>
    <w:rsid w:val="00E07125"/>
    <w:rsid w:val="00E07DDD"/>
    <w:rsid w:val="00E1009D"/>
    <w:rsid w:val="00E103F4"/>
    <w:rsid w:val="00E10451"/>
    <w:rsid w:val="00E109FC"/>
    <w:rsid w:val="00E10BF4"/>
    <w:rsid w:val="00E10C01"/>
    <w:rsid w:val="00E115E5"/>
    <w:rsid w:val="00E12DE4"/>
    <w:rsid w:val="00E14D3E"/>
    <w:rsid w:val="00E1596D"/>
    <w:rsid w:val="00E15ADB"/>
    <w:rsid w:val="00E16421"/>
    <w:rsid w:val="00E179A3"/>
    <w:rsid w:val="00E20B54"/>
    <w:rsid w:val="00E2177E"/>
    <w:rsid w:val="00E21CA6"/>
    <w:rsid w:val="00E22CBD"/>
    <w:rsid w:val="00E22E5E"/>
    <w:rsid w:val="00E22FBD"/>
    <w:rsid w:val="00E23CF2"/>
    <w:rsid w:val="00E25D46"/>
    <w:rsid w:val="00E27015"/>
    <w:rsid w:val="00E3065F"/>
    <w:rsid w:val="00E3145D"/>
    <w:rsid w:val="00E3229A"/>
    <w:rsid w:val="00E32820"/>
    <w:rsid w:val="00E32BA6"/>
    <w:rsid w:val="00E33384"/>
    <w:rsid w:val="00E35B7F"/>
    <w:rsid w:val="00E36726"/>
    <w:rsid w:val="00E368EB"/>
    <w:rsid w:val="00E36A9D"/>
    <w:rsid w:val="00E40BD8"/>
    <w:rsid w:val="00E42B38"/>
    <w:rsid w:val="00E4350F"/>
    <w:rsid w:val="00E43C82"/>
    <w:rsid w:val="00E4438B"/>
    <w:rsid w:val="00E44E52"/>
    <w:rsid w:val="00E4517E"/>
    <w:rsid w:val="00E452AC"/>
    <w:rsid w:val="00E45E81"/>
    <w:rsid w:val="00E45F67"/>
    <w:rsid w:val="00E47D11"/>
    <w:rsid w:val="00E47E3D"/>
    <w:rsid w:val="00E5028D"/>
    <w:rsid w:val="00E526DB"/>
    <w:rsid w:val="00E53220"/>
    <w:rsid w:val="00E53EF8"/>
    <w:rsid w:val="00E53FF7"/>
    <w:rsid w:val="00E54F43"/>
    <w:rsid w:val="00E5537F"/>
    <w:rsid w:val="00E55E0F"/>
    <w:rsid w:val="00E56870"/>
    <w:rsid w:val="00E56B16"/>
    <w:rsid w:val="00E57854"/>
    <w:rsid w:val="00E57F62"/>
    <w:rsid w:val="00E60098"/>
    <w:rsid w:val="00E611C2"/>
    <w:rsid w:val="00E63DF8"/>
    <w:rsid w:val="00E65404"/>
    <w:rsid w:val="00E65A4C"/>
    <w:rsid w:val="00E65C4D"/>
    <w:rsid w:val="00E65F0E"/>
    <w:rsid w:val="00E70318"/>
    <w:rsid w:val="00E70B38"/>
    <w:rsid w:val="00E7189D"/>
    <w:rsid w:val="00E721B6"/>
    <w:rsid w:val="00E72369"/>
    <w:rsid w:val="00E727DA"/>
    <w:rsid w:val="00E7393A"/>
    <w:rsid w:val="00E746FD"/>
    <w:rsid w:val="00E7606A"/>
    <w:rsid w:val="00E76C0E"/>
    <w:rsid w:val="00E76FC0"/>
    <w:rsid w:val="00E77A8A"/>
    <w:rsid w:val="00E801CF"/>
    <w:rsid w:val="00E804A9"/>
    <w:rsid w:val="00E80682"/>
    <w:rsid w:val="00E81F91"/>
    <w:rsid w:val="00E824C8"/>
    <w:rsid w:val="00E825FE"/>
    <w:rsid w:val="00E82B99"/>
    <w:rsid w:val="00E851A2"/>
    <w:rsid w:val="00E85463"/>
    <w:rsid w:val="00E85C89"/>
    <w:rsid w:val="00E8680E"/>
    <w:rsid w:val="00E87035"/>
    <w:rsid w:val="00E870F1"/>
    <w:rsid w:val="00E87517"/>
    <w:rsid w:val="00E919FA"/>
    <w:rsid w:val="00E92952"/>
    <w:rsid w:val="00E93630"/>
    <w:rsid w:val="00E939DB"/>
    <w:rsid w:val="00E945CF"/>
    <w:rsid w:val="00E948BE"/>
    <w:rsid w:val="00E95920"/>
    <w:rsid w:val="00E959DB"/>
    <w:rsid w:val="00E969ED"/>
    <w:rsid w:val="00E972C6"/>
    <w:rsid w:val="00E973E4"/>
    <w:rsid w:val="00E9756B"/>
    <w:rsid w:val="00E97E08"/>
    <w:rsid w:val="00E97E8C"/>
    <w:rsid w:val="00EA0F5D"/>
    <w:rsid w:val="00EA36CA"/>
    <w:rsid w:val="00EA37C0"/>
    <w:rsid w:val="00EA3C5E"/>
    <w:rsid w:val="00EA44DD"/>
    <w:rsid w:val="00EA4A15"/>
    <w:rsid w:val="00EA5B98"/>
    <w:rsid w:val="00EA5E1D"/>
    <w:rsid w:val="00EA6074"/>
    <w:rsid w:val="00EA615A"/>
    <w:rsid w:val="00EA67BE"/>
    <w:rsid w:val="00EA6A83"/>
    <w:rsid w:val="00EB04BA"/>
    <w:rsid w:val="00EB0A0D"/>
    <w:rsid w:val="00EB1045"/>
    <w:rsid w:val="00EB15AD"/>
    <w:rsid w:val="00EB23DB"/>
    <w:rsid w:val="00EB2A17"/>
    <w:rsid w:val="00EB3CEE"/>
    <w:rsid w:val="00EB55F5"/>
    <w:rsid w:val="00EB7303"/>
    <w:rsid w:val="00EB75FC"/>
    <w:rsid w:val="00EC0156"/>
    <w:rsid w:val="00EC33BE"/>
    <w:rsid w:val="00EC386E"/>
    <w:rsid w:val="00EC3DF2"/>
    <w:rsid w:val="00EC42C7"/>
    <w:rsid w:val="00EC4DFC"/>
    <w:rsid w:val="00EC4E69"/>
    <w:rsid w:val="00EC4E98"/>
    <w:rsid w:val="00EC561D"/>
    <w:rsid w:val="00EC5ECF"/>
    <w:rsid w:val="00EC666A"/>
    <w:rsid w:val="00ED0BF4"/>
    <w:rsid w:val="00ED199C"/>
    <w:rsid w:val="00ED1BEA"/>
    <w:rsid w:val="00ED1CB9"/>
    <w:rsid w:val="00ED207F"/>
    <w:rsid w:val="00ED222A"/>
    <w:rsid w:val="00ED316A"/>
    <w:rsid w:val="00ED33E9"/>
    <w:rsid w:val="00ED428D"/>
    <w:rsid w:val="00ED42B8"/>
    <w:rsid w:val="00ED4906"/>
    <w:rsid w:val="00ED5572"/>
    <w:rsid w:val="00ED66ED"/>
    <w:rsid w:val="00ED6DB1"/>
    <w:rsid w:val="00ED6EB0"/>
    <w:rsid w:val="00EE25CA"/>
    <w:rsid w:val="00EE5EF6"/>
    <w:rsid w:val="00EF06A3"/>
    <w:rsid w:val="00EF095A"/>
    <w:rsid w:val="00EF289C"/>
    <w:rsid w:val="00EF2E11"/>
    <w:rsid w:val="00EF3DA4"/>
    <w:rsid w:val="00EF4695"/>
    <w:rsid w:val="00EF5841"/>
    <w:rsid w:val="00EF598D"/>
    <w:rsid w:val="00EF6164"/>
    <w:rsid w:val="00EF619E"/>
    <w:rsid w:val="00EF632E"/>
    <w:rsid w:val="00EF6E08"/>
    <w:rsid w:val="00EF6F42"/>
    <w:rsid w:val="00EF723D"/>
    <w:rsid w:val="00EF7AF3"/>
    <w:rsid w:val="00F01A8D"/>
    <w:rsid w:val="00F01F70"/>
    <w:rsid w:val="00F02942"/>
    <w:rsid w:val="00F02C52"/>
    <w:rsid w:val="00F02D3F"/>
    <w:rsid w:val="00F034BE"/>
    <w:rsid w:val="00F037D6"/>
    <w:rsid w:val="00F03D3E"/>
    <w:rsid w:val="00F075E8"/>
    <w:rsid w:val="00F0778E"/>
    <w:rsid w:val="00F14116"/>
    <w:rsid w:val="00F14874"/>
    <w:rsid w:val="00F14B91"/>
    <w:rsid w:val="00F151F2"/>
    <w:rsid w:val="00F1556A"/>
    <w:rsid w:val="00F16327"/>
    <w:rsid w:val="00F1665B"/>
    <w:rsid w:val="00F20715"/>
    <w:rsid w:val="00F22BA7"/>
    <w:rsid w:val="00F2391C"/>
    <w:rsid w:val="00F23CD8"/>
    <w:rsid w:val="00F23D58"/>
    <w:rsid w:val="00F2475D"/>
    <w:rsid w:val="00F24F31"/>
    <w:rsid w:val="00F2554F"/>
    <w:rsid w:val="00F258F6"/>
    <w:rsid w:val="00F27A26"/>
    <w:rsid w:val="00F30CB7"/>
    <w:rsid w:val="00F32757"/>
    <w:rsid w:val="00F32A3C"/>
    <w:rsid w:val="00F33697"/>
    <w:rsid w:val="00F34531"/>
    <w:rsid w:val="00F354A0"/>
    <w:rsid w:val="00F36F6E"/>
    <w:rsid w:val="00F41280"/>
    <w:rsid w:val="00F41809"/>
    <w:rsid w:val="00F43C2B"/>
    <w:rsid w:val="00F451FA"/>
    <w:rsid w:val="00F46134"/>
    <w:rsid w:val="00F4645C"/>
    <w:rsid w:val="00F47ED6"/>
    <w:rsid w:val="00F47F9C"/>
    <w:rsid w:val="00F50279"/>
    <w:rsid w:val="00F5041E"/>
    <w:rsid w:val="00F50982"/>
    <w:rsid w:val="00F50B56"/>
    <w:rsid w:val="00F50EEC"/>
    <w:rsid w:val="00F51645"/>
    <w:rsid w:val="00F5251D"/>
    <w:rsid w:val="00F5258F"/>
    <w:rsid w:val="00F52DB6"/>
    <w:rsid w:val="00F53471"/>
    <w:rsid w:val="00F543A0"/>
    <w:rsid w:val="00F56197"/>
    <w:rsid w:val="00F56695"/>
    <w:rsid w:val="00F57201"/>
    <w:rsid w:val="00F61291"/>
    <w:rsid w:val="00F61B91"/>
    <w:rsid w:val="00F63C41"/>
    <w:rsid w:val="00F64F81"/>
    <w:rsid w:val="00F6518B"/>
    <w:rsid w:val="00F67AF4"/>
    <w:rsid w:val="00F706D2"/>
    <w:rsid w:val="00F70DED"/>
    <w:rsid w:val="00F72C71"/>
    <w:rsid w:val="00F74CF0"/>
    <w:rsid w:val="00F7506C"/>
    <w:rsid w:val="00F766A0"/>
    <w:rsid w:val="00F777C2"/>
    <w:rsid w:val="00F77AB4"/>
    <w:rsid w:val="00F807D5"/>
    <w:rsid w:val="00F82068"/>
    <w:rsid w:val="00F82963"/>
    <w:rsid w:val="00F842F7"/>
    <w:rsid w:val="00F8430E"/>
    <w:rsid w:val="00F84379"/>
    <w:rsid w:val="00F84B7B"/>
    <w:rsid w:val="00F85ED2"/>
    <w:rsid w:val="00F86039"/>
    <w:rsid w:val="00F8627C"/>
    <w:rsid w:val="00F86531"/>
    <w:rsid w:val="00F87CF9"/>
    <w:rsid w:val="00F902A2"/>
    <w:rsid w:val="00F9114C"/>
    <w:rsid w:val="00F9161A"/>
    <w:rsid w:val="00F9271C"/>
    <w:rsid w:val="00F93015"/>
    <w:rsid w:val="00F94535"/>
    <w:rsid w:val="00F948DA"/>
    <w:rsid w:val="00F94FF7"/>
    <w:rsid w:val="00F958B8"/>
    <w:rsid w:val="00F9670B"/>
    <w:rsid w:val="00F96C34"/>
    <w:rsid w:val="00FA2E0C"/>
    <w:rsid w:val="00FA3826"/>
    <w:rsid w:val="00FA4852"/>
    <w:rsid w:val="00FA6734"/>
    <w:rsid w:val="00FA7691"/>
    <w:rsid w:val="00FB08E8"/>
    <w:rsid w:val="00FB1947"/>
    <w:rsid w:val="00FB1E9B"/>
    <w:rsid w:val="00FB233E"/>
    <w:rsid w:val="00FB234E"/>
    <w:rsid w:val="00FB2D69"/>
    <w:rsid w:val="00FB36C6"/>
    <w:rsid w:val="00FB3F9E"/>
    <w:rsid w:val="00FB4233"/>
    <w:rsid w:val="00FB4968"/>
    <w:rsid w:val="00FB4F77"/>
    <w:rsid w:val="00FB5BDE"/>
    <w:rsid w:val="00FB5CEA"/>
    <w:rsid w:val="00FB7236"/>
    <w:rsid w:val="00FB74CB"/>
    <w:rsid w:val="00FB79B7"/>
    <w:rsid w:val="00FC002C"/>
    <w:rsid w:val="00FC0134"/>
    <w:rsid w:val="00FC060A"/>
    <w:rsid w:val="00FC0B36"/>
    <w:rsid w:val="00FC0FD7"/>
    <w:rsid w:val="00FC154F"/>
    <w:rsid w:val="00FC1898"/>
    <w:rsid w:val="00FC1AA6"/>
    <w:rsid w:val="00FC1E93"/>
    <w:rsid w:val="00FC20F0"/>
    <w:rsid w:val="00FC24AB"/>
    <w:rsid w:val="00FC2895"/>
    <w:rsid w:val="00FC428D"/>
    <w:rsid w:val="00FC73E0"/>
    <w:rsid w:val="00FC77CE"/>
    <w:rsid w:val="00FC7CBE"/>
    <w:rsid w:val="00FD026B"/>
    <w:rsid w:val="00FD0347"/>
    <w:rsid w:val="00FD0B37"/>
    <w:rsid w:val="00FD1FDF"/>
    <w:rsid w:val="00FD2261"/>
    <w:rsid w:val="00FD2C40"/>
    <w:rsid w:val="00FD2E03"/>
    <w:rsid w:val="00FD3BE8"/>
    <w:rsid w:val="00FD44C6"/>
    <w:rsid w:val="00FD473D"/>
    <w:rsid w:val="00FD5064"/>
    <w:rsid w:val="00FD533E"/>
    <w:rsid w:val="00FD6993"/>
    <w:rsid w:val="00FD7134"/>
    <w:rsid w:val="00FD7749"/>
    <w:rsid w:val="00FD7990"/>
    <w:rsid w:val="00FD7DA5"/>
    <w:rsid w:val="00FE28DD"/>
    <w:rsid w:val="00FE302C"/>
    <w:rsid w:val="00FE3114"/>
    <w:rsid w:val="00FE3890"/>
    <w:rsid w:val="00FE3E29"/>
    <w:rsid w:val="00FE3EC7"/>
    <w:rsid w:val="00FE3FA0"/>
    <w:rsid w:val="00FE4265"/>
    <w:rsid w:val="00FE648D"/>
    <w:rsid w:val="00FE66D7"/>
    <w:rsid w:val="00FE6CA9"/>
    <w:rsid w:val="00FF0B65"/>
    <w:rsid w:val="00FF1D97"/>
    <w:rsid w:val="00FF1F34"/>
    <w:rsid w:val="00FF2135"/>
    <w:rsid w:val="00FF32F9"/>
    <w:rsid w:val="00FF42E3"/>
    <w:rsid w:val="00FF4692"/>
    <w:rsid w:val="00FF4AE9"/>
    <w:rsid w:val="00FF6F75"/>
    <w:rsid w:val="00FF766D"/>
    <w:rsid w:val="00FF7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2B2C8A"/>
  <w15:chartTrackingRefBased/>
  <w15:docId w15:val="{FBE02BA9-3317-45B0-B7C0-C525ACDE0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cs-CZ" w:eastAsia="cs-CZ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F6847"/>
    <w:pPr>
      <w:overflowPunct w:val="0"/>
      <w:autoSpaceDE w:val="0"/>
      <w:autoSpaceDN w:val="0"/>
      <w:adjustRightInd w:val="0"/>
      <w:ind w:firstLine="567"/>
      <w:textAlignment w:val="baseline"/>
    </w:pPr>
  </w:style>
  <w:style w:type="paragraph" w:styleId="Nadpis1">
    <w:name w:val="heading 1"/>
    <w:basedOn w:val="Normln"/>
    <w:next w:val="Normln"/>
    <w:autoRedefine/>
    <w:qFormat/>
    <w:rsid w:val="004B0780"/>
    <w:pPr>
      <w:keepNext/>
      <w:keepLines/>
      <w:spacing w:after="840"/>
      <w:ind w:firstLine="0"/>
      <w:jc w:val="center"/>
      <w:outlineLvl w:val="0"/>
    </w:pPr>
    <w:rPr>
      <w:b/>
      <w:sz w:val="40"/>
      <w:szCs w:val="40"/>
    </w:rPr>
  </w:style>
  <w:style w:type="paragraph" w:styleId="Nadpis2">
    <w:name w:val="heading 2"/>
    <w:basedOn w:val="Normln"/>
    <w:next w:val="Normln"/>
    <w:autoRedefine/>
    <w:qFormat/>
    <w:rsid w:val="00936D71"/>
    <w:pPr>
      <w:keepNext/>
      <w:spacing w:before="960" w:after="100" w:afterAutospacing="1" w:line="360" w:lineRule="auto"/>
      <w:ind w:firstLine="0"/>
      <w:jc w:val="center"/>
      <w:outlineLvl w:val="1"/>
    </w:pPr>
    <w:rPr>
      <w:b/>
      <w:sz w:val="28"/>
    </w:rPr>
  </w:style>
  <w:style w:type="paragraph" w:styleId="Nadpis3">
    <w:name w:val="heading 3"/>
    <w:basedOn w:val="Normln"/>
    <w:next w:val="Normln"/>
    <w:autoRedefine/>
    <w:qFormat/>
    <w:rsid w:val="004B0780"/>
    <w:pPr>
      <w:keepNext/>
      <w:spacing w:before="840" w:after="360"/>
      <w:ind w:firstLine="0"/>
      <w:jc w:val="center"/>
      <w:outlineLvl w:val="2"/>
    </w:pPr>
    <w:rPr>
      <w:b/>
    </w:rPr>
  </w:style>
  <w:style w:type="paragraph" w:styleId="Nadpis4">
    <w:name w:val="heading 4"/>
    <w:basedOn w:val="Normln"/>
    <w:next w:val="Normln"/>
    <w:autoRedefine/>
    <w:qFormat/>
    <w:rsid w:val="004B0780"/>
    <w:pPr>
      <w:keepNext/>
      <w:spacing w:before="480" w:after="240"/>
      <w:ind w:firstLine="737"/>
      <w:jc w:val="left"/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4B0780"/>
    <w:pPr>
      <w:keepNext/>
      <w:spacing w:before="480" w:after="120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0B4EF1"/>
    <w:pPr>
      <w:keepNext/>
      <w:spacing w:before="120"/>
      <w:outlineLvl w:val="5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basedOn w:val="Standardnpsmoodstavce"/>
    <w:rsid w:val="000B4EF1"/>
  </w:style>
  <w:style w:type="paragraph" w:styleId="Zpat">
    <w:name w:val="footer"/>
    <w:basedOn w:val="Normln"/>
    <w:rsid w:val="000B4EF1"/>
    <w:pPr>
      <w:tabs>
        <w:tab w:val="right" w:pos="8675"/>
      </w:tabs>
      <w:ind w:firstLine="0"/>
    </w:pPr>
  </w:style>
  <w:style w:type="paragraph" w:styleId="Zhlav">
    <w:name w:val="header"/>
    <w:basedOn w:val="Normln"/>
    <w:rsid w:val="000B4EF1"/>
    <w:pPr>
      <w:tabs>
        <w:tab w:val="center" w:pos="4536"/>
        <w:tab w:val="right" w:pos="9072"/>
      </w:tabs>
    </w:pPr>
  </w:style>
  <w:style w:type="paragraph" w:customStyle="1" w:styleId="bibliografie">
    <w:name w:val="bibliografie"/>
    <w:basedOn w:val="Normln"/>
    <w:rsid w:val="000B4EF1"/>
    <w:pPr>
      <w:keepLines/>
      <w:spacing w:after="120"/>
      <w:ind w:left="851" w:hanging="851"/>
      <w:jc w:val="left"/>
    </w:pPr>
    <w:rPr>
      <w:sz w:val="20"/>
      <w:lang w:val="de-DE"/>
    </w:rPr>
  </w:style>
  <w:style w:type="paragraph" w:customStyle="1" w:styleId="dankavpjky">
    <w:name w:val="žádanka výpůjčky"/>
    <w:basedOn w:val="Normln"/>
    <w:rsid w:val="000B4EF1"/>
    <w:pPr>
      <w:ind w:firstLine="0"/>
      <w:jc w:val="left"/>
    </w:pPr>
  </w:style>
  <w:style w:type="paragraph" w:customStyle="1" w:styleId="doktort">
    <w:name w:val="doktorát"/>
    <w:basedOn w:val="Normln"/>
    <w:rsid w:val="000B4EF1"/>
    <w:pPr>
      <w:spacing w:line="360" w:lineRule="auto"/>
    </w:pPr>
  </w:style>
  <w:style w:type="paragraph" w:customStyle="1" w:styleId="citace">
    <w:name w:val="citace"/>
    <w:basedOn w:val="Normln"/>
    <w:next w:val="Normln"/>
    <w:rsid w:val="000B4EF1"/>
    <w:pPr>
      <w:spacing w:before="120" w:after="120"/>
      <w:ind w:left="737" w:right="737" w:firstLine="0"/>
    </w:pPr>
  </w:style>
  <w:style w:type="paragraph" w:customStyle="1" w:styleId="nromln-citace">
    <w:name w:val="nromální - citace"/>
    <w:basedOn w:val="Normln"/>
    <w:rsid w:val="000B4EF1"/>
    <w:pPr>
      <w:spacing w:before="120" w:after="120"/>
      <w:ind w:left="454" w:right="454" w:firstLine="0"/>
    </w:pPr>
  </w:style>
  <w:style w:type="paragraph" w:customStyle="1" w:styleId="normln-citacenmina">
    <w:name w:val="normální - citace němčina"/>
    <w:basedOn w:val="nromln-citace"/>
    <w:rsid w:val="000B4EF1"/>
    <w:pPr>
      <w:ind w:left="737" w:right="737"/>
    </w:pPr>
    <w:rPr>
      <w:lang w:val="de-DE"/>
    </w:rPr>
  </w:style>
  <w:style w:type="paragraph" w:customStyle="1" w:styleId="normln-citaceetina">
    <w:name w:val="normální - citace čeština"/>
    <w:basedOn w:val="Normln"/>
    <w:rsid w:val="000B4EF1"/>
    <w:pPr>
      <w:spacing w:before="120" w:after="120"/>
      <w:ind w:left="737" w:right="737" w:firstLine="0"/>
    </w:pPr>
  </w:style>
  <w:style w:type="paragraph" w:customStyle="1" w:styleId="normlnvycentrovan">
    <w:name w:val="normální vycentrovaný"/>
    <w:basedOn w:val="Normln"/>
    <w:rsid w:val="000B4EF1"/>
    <w:pPr>
      <w:ind w:firstLine="0"/>
      <w:jc w:val="center"/>
    </w:pPr>
  </w:style>
  <w:style w:type="paragraph" w:styleId="Adresanaoblku">
    <w:name w:val="envelope address"/>
    <w:basedOn w:val="Normln"/>
    <w:rsid w:val="000B4EF1"/>
    <w:pPr>
      <w:framePr w:w="7920" w:h="1980" w:hRule="exact" w:hSpace="141" w:wrap="auto" w:hAnchor="page" w:xAlign="center" w:yAlign="bottom"/>
      <w:ind w:left="2880"/>
    </w:pPr>
  </w:style>
  <w:style w:type="paragraph" w:styleId="Obsah3">
    <w:name w:val="toc 3"/>
    <w:basedOn w:val="Normln"/>
    <w:next w:val="Normln"/>
    <w:semiHidden/>
    <w:rsid w:val="000B4EF1"/>
    <w:pPr>
      <w:tabs>
        <w:tab w:val="right" w:leader="dot" w:pos="8730"/>
      </w:tabs>
      <w:ind w:left="1247" w:firstLine="0"/>
      <w:jc w:val="left"/>
    </w:pPr>
    <w:rPr>
      <w:sz w:val="20"/>
    </w:rPr>
  </w:style>
  <w:style w:type="paragraph" w:styleId="Obsah4">
    <w:name w:val="toc 4"/>
    <w:basedOn w:val="Normln"/>
    <w:next w:val="Normln"/>
    <w:semiHidden/>
    <w:rsid w:val="000B4EF1"/>
    <w:pPr>
      <w:tabs>
        <w:tab w:val="right" w:leader="dot" w:pos="8730"/>
      </w:tabs>
      <w:ind w:left="1758" w:firstLine="0"/>
      <w:jc w:val="left"/>
    </w:pPr>
    <w:rPr>
      <w:sz w:val="20"/>
    </w:rPr>
  </w:style>
  <w:style w:type="paragraph" w:styleId="Obsah5">
    <w:name w:val="toc 5"/>
    <w:basedOn w:val="Normln"/>
    <w:next w:val="Normln"/>
    <w:autoRedefine/>
    <w:semiHidden/>
    <w:rsid w:val="00E47D11"/>
    <w:pPr>
      <w:ind w:left="1134"/>
      <w:jc w:val="left"/>
    </w:pPr>
    <w:rPr>
      <w:sz w:val="20"/>
    </w:rPr>
  </w:style>
  <w:style w:type="paragraph" w:styleId="Obsah6">
    <w:name w:val="toc 6"/>
    <w:basedOn w:val="Normln"/>
    <w:next w:val="Normln"/>
    <w:semiHidden/>
    <w:rsid w:val="000B4EF1"/>
    <w:pPr>
      <w:tabs>
        <w:tab w:val="right" w:leader="dot" w:pos="8730"/>
      </w:tabs>
      <w:ind w:left="960"/>
      <w:jc w:val="left"/>
    </w:pPr>
    <w:rPr>
      <w:sz w:val="20"/>
    </w:rPr>
  </w:style>
  <w:style w:type="paragraph" w:customStyle="1" w:styleId="seznamknih">
    <w:name w:val="seznam knih"/>
    <w:basedOn w:val="Normln"/>
    <w:rsid w:val="000B4EF1"/>
    <w:pPr>
      <w:tabs>
        <w:tab w:val="left" w:pos="3686"/>
      </w:tabs>
      <w:spacing w:before="240"/>
      <w:ind w:left="3686" w:hanging="3686"/>
    </w:pPr>
  </w:style>
  <w:style w:type="paragraph" w:customStyle="1" w:styleId="nadpismuj">
    <w:name w:val="nadpis muj"/>
    <w:basedOn w:val="Normln"/>
    <w:next w:val="Normln"/>
    <w:rsid w:val="000B4EF1"/>
    <w:pPr>
      <w:ind w:firstLine="0"/>
      <w:jc w:val="center"/>
    </w:pPr>
    <w:rPr>
      <w:b/>
    </w:rPr>
  </w:style>
  <w:style w:type="paragraph" w:customStyle="1" w:styleId="poznmky">
    <w:name w:val="poznámky"/>
    <w:basedOn w:val="Normln"/>
    <w:rsid w:val="000B4EF1"/>
    <w:pPr>
      <w:ind w:firstLine="0"/>
    </w:pPr>
  </w:style>
  <w:style w:type="paragraph" w:styleId="Obsah1">
    <w:name w:val="toc 1"/>
    <w:basedOn w:val="Normln"/>
    <w:next w:val="Normln"/>
    <w:semiHidden/>
    <w:rsid w:val="000B4EF1"/>
    <w:pPr>
      <w:tabs>
        <w:tab w:val="right" w:leader="dot" w:pos="8730"/>
      </w:tabs>
      <w:spacing w:before="360"/>
      <w:ind w:firstLine="0"/>
      <w:jc w:val="left"/>
    </w:pPr>
    <w:rPr>
      <w:b/>
      <w:sz w:val="28"/>
    </w:rPr>
  </w:style>
  <w:style w:type="paragraph" w:styleId="Obsah2">
    <w:name w:val="toc 2"/>
    <w:basedOn w:val="Normln"/>
    <w:next w:val="Normln"/>
    <w:semiHidden/>
    <w:rsid w:val="000B4EF1"/>
    <w:pPr>
      <w:tabs>
        <w:tab w:val="right" w:leader="dot" w:pos="8730"/>
      </w:tabs>
      <w:spacing w:before="120"/>
      <w:ind w:left="238"/>
      <w:jc w:val="left"/>
    </w:pPr>
    <w:rPr>
      <w:b/>
    </w:rPr>
  </w:style>
  <w:style w:type="character" w:customStyle="1" w:styleId="Styl1">
    <w:name w:val="Styl1"/>
    <w:basedOn w:val="Standardnpsmoodstavce"/>
    <w:rsid w:val="000B4EF1"/>
    <w:rPr>
      <w:smallCaps/>
    </w:rPr>
  </w:style>
  <w:style w:type="paragraph" w:customStyle="1" w:styleId="vykink">
    <w:name w:val="vykřičník"/>
    <w:basedOn w:val="Normln"/>
    <w:next w:val="vykink2"/>
    <w:rsid w:val="000B4EF1"/>
    <w:pPr>
      <w:ind w:left="284" w:hanging="284"/>
    </w:pPr>
  </w:style>
  <w:style w:type="paragraph" w:customStyle="1" w:styleId="vykink2">
    <w:name w:val="vykřičník2"/>
    <w:basedOn w:val="vykink"/>
    <w:rsid w:val="000B4EF1"/>
    <w:pPr>
      <w:ind w:firstLine="567"/>
    </w:pPr>
  </w:style>
  <w:style w:type="character" w:customStyle="1" w:styleId="Styl2">
    <w:name w:val="Styl2"/>
    <w:basedOn w:val="Standardnpsmoodstavce"/>
    <w:rsid w:val="000B4EF1"/>
    <w:rPr>
      <w:spacing w:val="40"/>
    </w:rPr>
  </w:style>
  <w:style w:type="character" w:customStyle="1" w:styleId="proloen">
    <w:name w:val="proloženě"/>
    <w:basedOn w:val="Standardnpsmoodstavce"/>
    <w:rsid w:val="000B4EF1"/>
    <w:rPr>
      <w:spacing w:val="40"/>
    </w:rPr>
  </w:style>
  <w:style w:type="paragraph" w:customStyle="1" w:styleId="nmina">
    <w:name w:val="němčina"/>
    <w:basedOn w:val="Normln"/>
    <w:rsid w:val="000B4EF1"/>
    <w:rPr>
      <w:lang w:val="de-DE"/>
    </w:rPr>
  </w:style>
  <w:style w:type="paragraph" w:customStyle="1" w:styleId="motto-nemcina">
    <w:name w:val="motto-nemcina"/>
    <w:basedOn w:val="normln-citacenmina"/>
    <w:next w:val="Normln"/>
    <w:rsid w:val="000B4EF1"/>
    <w:pPr>
      <w:keepNext/>
      <w:keepLines/>
      <w:jc w:val="center"/>
    </w:pPr>
    <w:rPr>
      <w:i/>
    </w:rPr>
  </w:style>
  <w:style w:type="character" w:customStyle="1" w:styleId="standartnkurziva">
    <w:name w:val="standartní kurziva"/>
    <w:basedOn w:val="Standardnpsmoodstavce"/>
    <w:rsid w:val="000B4EF1"/>
    <w:rPr>
      <w:i/>
      <w:sz w:val="24"/>
    </w:rPr>
  </w:style>
  <w:style w:type="character" w:styleId="Odkaznakoment">
    <w:name w:val="annotation reference"/>
    <w:basedOn w:val="Standardnpsmoodstavce"/>
    <w:semiHidden/>
    <w:rsid w:val="000B4EF1"/>
    <w:rPr>
      <w:vanish/>
      <w:sz w:val="16"/>
    </w:rPr>
  </w:style>
  <w:style w:type="paragraph" w:customStyle="1" w:styleId="bibliografiedoktortu">
    <w:name w:val="bibliografiedoktorátu"/>
    <w:basedOn w:val="Normln"/>
    <w:rsid w:val="000B4EF1"/>
    <w:pPr>
      <w:spacing w:after="120"/>
      <w:ind w:left="567" w:hanging="567"/>
      <w:jc w:val="left"/>
    </w:pPr>
  </w:style>
  <w:style w:type="paragraph" w:customStyle="1" w:styleId="hra">
    <w:name w:val="hra"/>
    <w:basedOn w:val="Normln"/>
    <w:rsid w:val="000B4EF1"/>
    <w:pPr>
      <w:spacing w:after="120"/>
      <w:ind w:left="1361" w:hanging="1361"/>
    </w:pPr>
  </w:style>
  <w:style w:type="paragraph" w:styleId="Textpoznpodarou">
    <w:name w:val="footnote text"/>
    <w:basedOn w:val="Normln"/>
    <w:semiHidden/>
    <w:rsid w:val="000B4EF1"/>
    <w:pPr>
      <w:ind w:firstLine="709"/>
    </w:pPr>
    <w:rPr>
      <w:sz w:val="20"/>
    </w:rPr>
  </w:style>
  <w:style w:type="paragraph" w:customStyle="1" w:styleId="Odstavceseznamu">
    <w:name w:val="Odstavce seznamu"/>
    <w:basedOn w:val="Normln"/>
    <w:rsid w:val="000B4EF1"/>
    <w:pPr>
      <w:ind w:left="397" w:hanging="397"/>
    </w:pPr>
  </w:style>
  <w:style w:type="paragraph" w:customStyle="1" w:styleId="ecktext">
    <w:name w:val="řecký text"/>
    <w:basedOn w:val="Normln"/>
    <w:rsid w:val="000B4EF1"/>
    <w:pPr>
      <w:spacing w:before="60"/>
      <w:ind w:left="907" w:hanging="340"/>
    </w:pPr>
    <w:rPr>
      <w:rFonts w:ascii="Greek Platon ISW" w:hAnsi="Greek Platon ISW"/>
    </w:rPr>
  </w:style>
  <w:style w:type="character" w:customStyle="1" w:styleId="StylE-mailovZprvy50">
    <w:name w:val="StylE-mailovéZprávy50"/>
    <w:basedOn w:val="Standardnpsmoodstavce"/>
    <w:rsid w:val="000B4EF1"/>
    <w:rPr>
      <w:rFonts w:ascii="Arial" w:hAnsi="Arial" w:cs="Arial"/>
      <w:color w:val="auto"/>
      <w:sz w:val="20"/>
    </w:rPr>
  </w:style>
  <w:style w:type="character" w:customStyle="1" w:styleId="StylE-mailovZprvy51">
    <w:name w:val="StylE-mailovéZprávy51"/>
    <w:basedOn w:val="Standardnpsmoodstavce"/>
    <w:rsid w:val="000B4EF1"/>
    <w:rPr>
      <w:rFonts w:ascii="Arial" w:hAnsi="Arial" w:cs="Arial"/>
      <w:color w:val="auto"/>
      <w:sz w:val="20"/>
    </w:rPr>
  </w:style>
  <w:style w:type="paragraph" w:customStyle="1" w:styleId="Normlnbezodsazen">
    <w:name w:val="Normální bez odsazení"/>
    <w:basedOn w:val="Normln"/>
    <w:rsid w:val="000B4EF1"/>
    <w:pPr>
      <w:ind w:firstLine="0"/>
    </w:pPr>
  </w:style>
  <w:style w:type="paragraph" w:customStyle="1" w:styleId="Hospiz">
    <w:name w:val="Hospiz"/>
    <w:basedOn w:val="Normln"/>
    <w:autoRedefine/>
    <w:rsid w:val="002519CD"/>
    <w:pPr>
      <w:spacing w:after="120"/>
      <w:ind w:left="567" w:firstLine="964"/>
    </w:pPr>
  </w:style>
  <w:style w:type="paragraph" w:styleId="Citt">
    <w:name w:val="Quote"/>
    <w:aliases w:val="Citace Filebos"/>
    <w:basedOn w:val="Normln"/>
    <w:next w:val="Normln"/>
    <w:link w:val="CittChar"/>
    <w:autoRedefine/>
    <w:uiPriority w:val="29"/>
    <w:qFormat/>
    <w:rsid w:val="00EC3DF2"/>
    <w:pPr>
      <w:overflowPunct/>
      <w:autoSpaceDE/>
      <w:autoSpaceDN/>
      <w:adjustRightInd/>
      <w:spacing w:before="120" w:after="120" w:line="360" w:lineRule="auto"/>
      <w:ind w:left="851" w:firstLine="0"/>
      <w:textAlignment w:val="auto"/>
    </w:pPr>
    <w:rPr>
      <w:rFonts w:eastAsiaTheme="minorEastAsia" w:cstheme="minorBidi"/>
      <w:iCs/>
      <w:color w:val="000000" w:themeColor="text1"/>
      <w:lang w:val="en-US"/>
    </w:rPr>
  </w:style>
  <w:style w:type="character" w:customStyle="1" w:styleId="CittChar">
    <w:name w:val="Citát Char"/>
    <w:aliases w:val="Citace Filebos Char"/>
    <w:basedOn w:val="Standardnpsmoodstavce"/>
    <w:link w:val="Citt"/>
    <w:uiPriority w:val="29"/>
    <w:rsid w:val="00EC3DF2"/>
    <w:rPr>
      <w:rFonts w:eastAsiaTheme="minorEastAsia" w:cstheme="minorBidi"/>
      <w:iCs/>
      <w:color w:val="000000" w:themeColor="text1"/>
      <w:lang w:val="en-US"/>
    </w:rPr>
  </w:style>
  <w:style w:type="paragraph" w:customStyle="1" w:styleId="CitaceFilebosOik">
    <w:name w:val="Citace Filebos Oik"/>
    <w:basedOn w:val="Normln"/>
    <w:next w:val="Normln"/>
    <w:autoRedefine/>
    <w:qFormat/>
    <w:rsid w:val="00F766A0"/>
    <w:pPr>
      <w:overflowPunct/>
      <w:autoSpaceDE/>
      <w:autoSpaceDN/>
      <w:adjustRightInd/>
      <w:spacing w:before="120" w:after="120" w:line="360" w:lineRule="auto"/>
      <w:ind w:left="567" w:firstLine="0"/>
      <w:textAlignment w:val="auto"/>
    </w:pPr>
    <w:rPr>
      <w:rFonts w:eastAsiaTheme="minorEastAsia"/>
      <w:lang w:val="en-US" w:eastAsia="en-US"/>
    </w:rPr>
  </w:style>
  <w:style w:type="paragraph" w:customStyle="1" w:styleId="CitaceOik">
    <w:name w:val="Citace Oik"/>
    <w:basedOn w:val="CitaceFilebosOik"/>
    <w:autoRedefine/>
    <w:qFormat/>
    <w:rsid w:val="008728E6"/>
  </w:style>
  <w:style w:type="paragraph" w:customStyle="1" w:styleId="CitaceOik1">
    <w:name w:val="Citace Oik 1"/>
    <w:aliases w:val="0"/>
    <w:basedOn w:val="Normln"/>
    <w:autoRedefine/>
    <w:qFormat/>
    <w:rsid w:val="000F6847"/>
    <w:pPr>
      <w:overflowPunct/>
      <w:autoSpaceDE/>
      <w:autoSpaceDN/>
      <w:adjustRightInd/>
      <w:spacing w:before="120" w:after="120" w:line="360" w:lineRule="auto"/>
      <w:ind w:left="567" w:firstLine="0"/>
      <w:textAlignment w:val="auto"/>
    </w:pPr>
    <w:rPr>
      <w:rFonts w:eastAsiaTheme="minorEastAsia"/>
      <w:lang w:val="en-US" w:eastAsia="en-US"/>
    </w:rPr>
  </w:style>
  <w:style w:type="paragraph" w:styleId="Textbubliny">
    <w:name w:val="Balloon Text"/>
    <w:basedOn w:val="Normln"/>
    <w:link w:val="TextbublinyChar"/>
    <w:semiHidden/>
    <w:unhideWhenUsed/>
    <w:rsid w:val="009512F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9512FB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E9756B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353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l1.cuni.cz/course/view.php?id=1387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esnet.zoom.us/j/9232947891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65</Words>
  <Characters>1564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těpán Špinka</dc:creator>
  <cp:keywords/>
  <dc:description/>
  <cp:lastModifiedBy>Štěpán Špinka</cp:lastModifiedBy>
  <cp:revision>22</cp:revision>
  <cp:lastPrinted>2022-10-05T08:48:00Z</cp:lastPrinted>
  <dcterms:created xsi:type="dcterms:W3CDTF">2022-10-07T10:52:00Z</dcterms:created>
  <dcterms:modified xsi:type="dcterms:W3CDTF">2022-10-19T09:25:00Z</dcterms:modified>
</cp:coreProperties>
</file>